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27A4D" w14:textId="77777777" w:rsidR="00F155FA" w:rsidRPr="00627355" w:rsidRDefault="0011743A" w:rsidP="00F155FA">
      <w:pPr>
        <w:spacing w:after="0" w:line="240" w:lineRule="auto"/>
        <w:mirrorIndents/>
        <w:jc w:val="center"/>
        <w:rPr>
          <w:b/>
          <w:color w:val="365F91" w:themeColor="accent1" w:themeShade="BF"/>
          <w:sz w:val="40"/>
        </w:rPr>
      </w:pPr>
      <w:r>
        <w:rPr>
          <w:b/>
          <w:color w:val="365F91" w:themeColor="accent1" w:themeShade="BF"/>
          <w:sz w:val="40"/>
        </w:rPr>
        <w:t>Car License Plates</w:t>
      </w:r>
    </w:p>
    <w:p w14:paraId="4E9AC4B9" w14:textId="1B225FDA" w:rsidR="00F155FA" w:rsidRPr="00245CC2" w:rsidRDefault="00F155FA" w:rsidP="00F155FA">
      <w:pPr>
        <w:spacing w:after="0" w:line="240" w:lineRule="auto"/>
        <w:mirrorIndents/>
        <w:jc w:val="center"/>
        <w:rPr>
          <w:b/>
        </w:rPr>
      </w:pPr>
      <w:r w:rsidRPr="00245CC2">
        <w:rPr>
          <w:b/>
        </w:rPr>
        <w:t xml:space="preserve">for Dr. </w:t>
      </w:r>
      <w:r w:rsidR="0027067D">
        <w:rPr>
          <w:b/>
        </w:rPr>
        <w:t>Smith</w:t>
      </w:r>
      <w:r w:rsidRPr="00245CC2">
        <w:rPr>
          <w:b/>
        </w:rPr>
        <w:t xml:space="preserve">’s </w:t>
      </w:r>
      <w:r w:rsidR="00245CC2" w:rsidRPr="00245CC2">
        <w:rPr>
          <w:b/>
        </w:rPr>
        <w:t>For</w:t>
      </w:r>
      <w:r w:rsidR="00C16872">
        <w:rPr>
          <w:b/>
        </w:rPr>
        <w:t>t</w:t>
      </w:r>
      <w:r w:rsidR="00245CC2" w:rsidRPr="00245CC2">
        <w:rPr>
          <w:b/>
        </w:rPr>
        <w:t xml:space="preserve"> Ord MOUT </w:t>
      </w:r>
      <w:r w:rsidR="002D726E">
        <w:rPr>
          <w:b/>
        </w:rPr>
        <w:t xml:space="preserve">site </w:t>
      </w:r>
      <w:r w:rsidR="00245CC2" w:rsidRPr="00245CC2">
        <w:rPr>
          <w:b/>
        </w:rPr>
        <w:t>visit</w:t>
      </w:r>
    </w:p>
    <w:p w14:paraId="2279C480" w14:textId="7C824E7A" w:rsidR="00F155FA" w:rsidRPr="00F155FA" w:rsidRDefault="001E1A46" w:rsidP="00F155FA">
      <w:pPr>
        <w:spacing w:after="0" w:line="240" w:lineRule="auto"/>
        <w:mirrorIndents/>
        <w:jc w:val="center"/>
        <w:rPr>
          <w:i/>
        </w:rPr>
      </w:pPr>
      <w:r>
        <w:rPr>
          <w:i/>
        </w:rPr>
        <w:t>August</w:t>
      </w:r>
      <w:r w:rsidR="009A72B6">
        <w:rPr>
          <w:i/>
        </w:rPr>
        <w:t xml:space="preserve"> </w:t>
      </w:r>
      <w:r w:rsidR="00966E75">
        <w:rPr>
          <w:i/>
        </w:rPr>
        <w:t>28</w:t>
      </w:r>
      <w:r w:rsidR="00966E75" w:rsidRPr="00966E75">
        <w:rPr>
          <w:i/>
          <w:vertAlign w:val="superscript"/>
        </w:rPr>
        <w:t>th</w:t>
      </w:r>
      <w:r w:rsidR="00245CC2">
        <w:rPr>
          <w:i/>
        </w:rPr>
        <w:t>, 20</w:t>
      </w:r>
      <w:r w:rsidR="000E7025">
        <w:rPr>
          <w:i/>
        </w:rPr>
        <w:t>20</w:t>
      </w:r>
      <w:r w:rsidR="000270D2">
        <w:rPr>
          <w:i/>
        </w:rPr>
        <w:t>,</w:t>
      </w:r>
      <w:r w:rsidR="00245CC2">
        <w:rPr>
          <w:i/>
        </w:rPr>
        <w:t xml:space="preserve"> </w:t>
      </w:r>
      <w:r w:rsidR="007C1F23">
        <w:rPr>
          <w:i/>
        </w:rPr>
        <w:t>8:30</w:t>
      </w:r>
      <w:r w:rsidR="00245CC2">
        <w:rPr>
          <w:i/>
        </w:rPr>
        <w:t>am-</w:t>
      </w:r>
      <w:r w:rsidR="007C1F23">
        <w:rPr>
          <w:i/>
        </w:rPr>
        <w:t>5</w:t>
      </w:r>
      <w:r w:rsidR="00245CC2">
        <w:rPr>
          <w:i/>
        </w:rPr>
        <w:t>pm</w:t>
      </w:r>
    </w:p>
    <w:p w14:paraId="34742D6E" w14:textId="5CD50DE2" w:rsidR="00F155FA" w:rsidRDefault="00F155FA" w:rsidP="00F155FA">
      <w:pPr>
        <w:spacing w:after="0" w:line="240" w:lineRule="auto"/>
        <w:mirrorIndents/>
      </w:pPr>
    </w:p>
    <w:p w14:paraId="74826BFE" w14:textId="77777777" w:rsidR="0027067D" w:rsidRDefault="0027067D" w:rsidP="00F155FA">
      <w:pPr>
        <w:spacing w:after="0" w:line="240" w:lineRule="auto"/>
        <w:mirrorIndents/>
      </w:pPr>
    </w:p>
    <w:p w14:paraId="1B2BC9FC" w14:textId="34E4D203" w:rsidR="007B5F57" w:rsidRPr="0027067D" w:rsidRDefault="007B5F57" w:rsidP="007B5F57">
      <w:pPr>
        <w:spacing w:after="0" w:line="240" w:lineRule="auto"/>
        <w:ind w:left="360"/>
        <w:mirrorIndents/>
        <w:rPr>
          <w:i/>
          <w:iCs/>
        </w:rPr>
      </w:pPr>
      <w:r w:rsidRPr="0027067D">
        <w:rPr>
          <w:i/>
          <w:iCs/>
        </w:rPr>
        <w:t>The 1</w:t>
      </w:r>
      <w:r w:rsidRPr="0027067D">
        <w:rPr>
          <w:i/>
          <w:iCs/>
          <w:vertAlign w:val="superscript"/>
        </w:rPr>
        <w:t>st</w:t>
      </w:r>
      <w:r w:rsidRPr="0027067D">
        <w:rPr>
          <w:i/>
          <w:iCs/>
        </w:rPr>
        <w:t xml:space="preserve"> </w:t>
      </w:r>
      <w:r w:rsidR="00966E75">
        <w:rPr>
          <w:i/>
          <w:iCs/>
        </w:rPr>
        <w:t>g</w:t>
      </w:r>
      <w:r w:rsidRPr="0027067D">
        <w:rPr>
          <w:i/>
          <w:iCs/>
        </w:rPr>
        <w:t>roup (will stay at MOUT for about 2-3 hours)</w:t>
      </w:r>
    </w:p>
    <w:p w14:paraId="29BB655B" w14:textId="6CF2D58D" w:rsidR="005C4619" w:rsidRPr="0027067D" w:rsidRDefault="005C4619" w:rsidP="005C4619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White Jeep Cherokee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="0027067D">
        <w:rPr>
          <w:rFonts w:ascii="Calibri" w:hAnsi="Calibri"/>
          <w:color w:val="0000FF"/>
        </w:rPr>
        <w:t>3</w:t>
      </w:r>
      <w:r w:rsidRPr="0027067D">
        <w:rPr>
          <w:rFonts w:ascii="Calibri" w:hAnsi="Calibri"/>
          <w:color w:val="0000FF"/>
        </w:rPr>
        <w:t>FHB</w:t>
      </w:r>
      <w:r w:rsidR="0027067D">
        <w:rPr>
          <w:rFonts w:ascii="Calibri" w:hAnsi="Calibri"/>
          <w:color w:val="0000FF"/>
        </w:rPr>
        <w:t>56</w:t>
      </w:r>
      <w:r w:rsidRPr="0027067D">
        <w:rPr>
          <w:rFonts w:ascii="Calibri" w:hAnsi="Calibri"/>
          <w:color w:val="0000FF"/>
        </w:rPr>
        <w:t>2, CA (</w:t>
      </w:r>
      <w:r w:rsidR="0027067D"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>ETA: 8:30 am</w:t>
      </w:r>
    </w:p>
    <w:p w14:paraId="44C2B605" w14:textId="1AE99480" w:rsidR="0027067D" w:rsidRPr="0027067D" w:rsidRDefault="0027067D" w:rsidP="0027067D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  <w:color w:val="0000FF"/>
        </w:rPr>
      </w:pPr>
      <w:r>
        <w:rPr>
          <w:rFonts w:ascii="Calibri" w:hAnsi="Calibri"/>
          <w:color w:val="0000FF"/>
        </w:rPr>
        <w:t>Red</w:t>
      </w:r>
      <w:r w:rsidRPr="0027067D">
        <w:rPr>
          <w:rFonts w:ascii="Calibri" w:hAnsi="Calibri"/>
          <w:color w:val="0000FF"/>
        </w:rPr>
        <w:t xml:space="preserve"> BMW 530i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>
        <w:rPr>
          <w:rFonts w:ascii="Calibri" w:hAnsi="Calibri"/>
          <w:color w:val="0000FF"/>
        </w:rPr>
        <w:t>1</w:t>
      </w:r>
      <w:r w:rsidRPr="0027067D">
        <w:rPr>
          <w:rFonts w:ascii="Calibri" w:hAnsi="Calibri"/>
          <w:color w:val="0000FF"/>
        </w:rPr>
        <w:t>JEM</w:t>
      </w:r>
      <w:r>
        <w:rPr>
          <w:rFonts w:ascii="Calibri" w:hAnsi="Calibri"/>
          <w:color w:val="0000FF"/>
        </w:rPr>
        <w:t>313</w:t>
      </w:r>
      <w:r w:rsidRPr="0027067D">
        <w:rPr>
          <w:rFonts w:ascii="Calibri" w:hAnsi="Calibri"/>
          <w:color w:val="0000FF"/>
        </w:rPr>
        <w:t>, CA (</w:t>
      </w:r>
      <w:r>
        <w:rPr>
          <w:rFonts w:ascii="Calibri" w:hAnsi="Calibri"/>
          <w:color w:val="0000FF"/>
        </w:rPr>
        <w:t>driver’s name</w:t>
      </w:r>
      <w:r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 w:rsidRPr="0027067D">
        <w:rPr>
          <w:rFonts w:ascii="Calibri" w:hAnsi="Calibri"/>
          <w:color w:val="0000FF"/>
        </w:rPr>
        <w:t>8:30 am</w:t>
      </w:r>
    </w:p>
    <w:p w14:paraId="0E35CED1" w14:textId="30D6397E" w:rsidR="0027067D" w:rsidRPr="0027067D" w:rsidRDefault="0027067D" w:rsidP="0027067D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  <w:color w:val="0000FF"/>
        </w:rPr>
      </w:pPr>
      <w:r>
        <w:rPr>
          <w:rFonts w:ascii="Calibri" w:hAnsi="Calibri"/>
          <w:color w:val="0000FF"/>
        </w:rPr>
        <w:t>Gray</w:t>
      </w:r>
      <w:r w:rsidRPr="0027067D">
        <w:rPr>
          <w:rFonts w:ascii="Calibri" w:hAnsi="Calibri"/>
          <w:color w:val="0000FF"/>
        </w:rPr>
        <w:t xml:space="preserve"> Toyota Prius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>
        <w:rPr>
          <w:rFonts w:ascii="Calibri" w:hAnsi="Calibri"/>
          <w:color w:val="0000FF"/>
        </w:rPr>
        <w:t>9</w:t>
      </w:r>
      <w:r w:rsidRPr="0027067D">
        <w:rPr>
          <w:rFonts w:ascii="Calibri" w:hAnsi="Calibri"/>
          <w:color w:val="0000FF"/>
        </w:rPr>
        <w:t>ZYD</w:t>
      </w:r>
      <w:r>
        <w:rPr>
          <w:rFonts w:ascii="Calibri" w:hAnsi="Calibri"/>
          <w:color w:val="0000FF"/>
        </w:rPr>
        <w:t>5</w:t>
      </w:r>
      <w:r w:rsidRPr="0027067D">
        <w:rPr>
          <w:rFonts w:ascii="Calibri" w:hAnsi="Calibri"/>
          <w:color w:val="0000FF"/>
        </w:rPr>
        <w:t>1, CA (</w:t>
      </w:r>
      <w:r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 w:rsidRPr="0027067D">
        <w:rPr>
          <w:rFonts w:ascii="Calibri" w:hAnsi="Calibri"/>
          <w:color w:val="0000FF"/>
        </w:rPr>
        <w:t>8:30 am</w:t>
      </w:r>
    </w:p>
    <w:p w14:paraId="7F644FBC" w14:textId="32A3C97C" w:rsidR="0027067D" w:rsidRPr="0027067D" w:rsidRDefault="0027067D" w:rsidP="0027067D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Blue BMW 328i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>
        <w:rPr>
          <w:rFonts w:ascii="Calibri" w:hAnsi="Calibri"/>
          <w:color w:val="0000FF"/>
        </w:rPr>
        <w:t>8</w:t>
      </w:r>
      <w:r w:rsidRPr="0027067D">
        <w:rPr>
          <w:rFonts w:ascii="Calibri" w:hAnsi="Calibri"/>
          <w:color w:val="0000FF"/>
        </w:rPr>
        <w:t>YFS</w:t>
      </w:r>
      <w:r>
        <w:rPr>
          <w:rFonts w:ascii="Calibri" w:hAnsi="Calibri"/>
          <w:color w:val="0000FF"/>
        </w:rPr>
        <w:t>34</w:t>
      </w:r>
      <w:r w:rsidRPr="0027067D">
        <w:rPr>
          <w:rFonts w:ascii="Calibri" w:hAnsi="Calibri"/>
          <w:color w:val="0000FF"/>
        </w:rPr>
        <w:t>8, CA (</w:t>
      </w:r>
      <w:r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 w:rsidRPr="0027067D">
        <w:rPr>
          <w:rFonts w:ascii="Calibri" w:hAnsi="Calibri"/>
          <w:color w:val="0000FF"/>
        </w:rPr>
        <w:t>8:30 am</w:t>
      </w:r>
    </w:p>
    <w:p w14:paraId="003DC5AC" w14:textId="77777777" w:rsidR="0027067D" w:rsidRDefault="0027067D" w:rsidP="007B5F57">
      <w:pPr>
        <w:spacing w:after="0" w:line="240" w:lineRule="auto"/>
        <w:ind w:left="360"/>
        <w:mirrorIndents/>
        <w:rPr>
          <w:i/>
          <w:iCs/>
        </w:rPr>
      </w:pPr>
    </w:p>
    <w:p w14:paraId="3E3BA636" w14:textId="09C9DF20" w:rsidR="007B5F57" w:rsidRPr="0027067D" w:rsidRDefault="007B5F57" w:rsidP="007B5F57">
      <w:pPr>
        <w:spacing w:after="0" w:line="240" w:lineRule="auto"/>
        <w:ind w:left="360"/>
        <w:mirrorIndents/>
        <w:rPr>
          <w:i/>
          <w:iCs/>
        </w:rPr>
      </w:pPr>
      <w:r w:rsidRPr="0027067D">
        <w:rPr>
          <w:i/>
          <w:iCs/>
        </w:rPr>
        <w:t>The 2</w:t>
      </w:r>
      <w:r w:rsidRPr="0027067D">
        <w:rPr>
          <w:i/>
          <w:iCs/>
          <w:vertAlign w:val="superscript"/>
        </w:rPr>
        <w:t>nd</w:t>
      </w:r>
      <w:r w:rsidRPr="0027067D">
        <w:rPr>
          <w:i/>
          <w:iCs/>
        </w:rPr>
        <w:t xml:space="preserve"> </w:t>
      </w:r>
      <w:r w:rsidR="007A66A3" w:rsidRPr="0027067D">
        <w:rPr>
          <w:i/>
          <w:iCs/>
        </w:rPr>
        <w:t xml:space="preserve">Student </w:t>
      </w:r>
      <w:r w:rsidR="00966E75">
        <w:rPr>
          <w:i/>
          <w:iCs/>
        </w:rPr>
        <w:t>g</w:t>
      </w:r>
      <w:r w:rsidRPr="0027067D">
        <w:rPr>
          <w:i/>
          <w:iCs/>
        </w:rPr>
        <w:t>roup (will stay at MOUT for about 2-3 hours)</w:t>
      </w:r>
    </w:p>
    <w:p w14:paraId="7701D2D2" w14:textId="4EDD8923" w:rsidR="005C4619" w:rsidRPr="0027067D" w:rsidRDefault="005C4619" w:rsidP="00966E75">
      <w:pPr>
        <w:pStyle w:val="ListParagraph"/>
        <w:numPr>
          <w:ilvl w:val="0"/>
          <w:numId w:val="11"/>
        </w:numPr>
        <w:spacing w:after="0" w:line="240" w:lineRule="auto"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Blue Subaru Outback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="0027067D">
        <w:rPr>
          <w:rFonts w:ascii="Calibri" w:hAnsi="Calibri"/>
          <w:color w:val="0000FF"/>
        </w:rPr>
        <w:t>m</w:t>
      </w:r>
      <w:r w:rsidRPr="0027067D">
        <w:rPr>
          <w:rFonts w:ascii="Calibri" w:hAnsi="Calibri"/>
          <w:color w:val="0000FF"/>
        </w:rPr>
        <w:t>PCS</w:t>
      </w:r>
      <w:r w:rsidR="0027067D">
        <w:rPr>
          <w:rFonts w:ascii="Calibri" w:hAnsi="Calibri"/>
          <w:color w:val="0000FF"/>
        </w:rPr>
        <w:t>29</w:t>
      </w:r>
      <w:r w:rsidRPr="0027067D">
        <w:rPr>
          <w:rFonts w:ascii="Calibri" w:hAnsi="Calibri"/>
          <w:color w:val="0000FF"/>
        </w:rPr>
        <w:t>9, CA (</w:t>
      </w:r>
      <w:r w:rsidR="0027067D"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>
        <w:rPr>
          <w:rFonts w:ascii="Calibri" w:hAnsi="Calibri"/>
          <w:color w:val="0000FF"/>
        </w:rPr>
        <w:t xml:space="preserve">11:30 </w:t>
      </w:r>
      <w:r w:rsidRPr="0027067D">
        <w:rPr>
          <w:rFonts w:ascii="Calibri" w:hAnsi="Calibri"/>
          <w:color w:val="0000FF"/>
        </w:rPr>
        <w:t>am</w:t>
      </w:r>
    </w:p>
    <w:p w14:paraId="1C01AE30" w14:textId="014C8E04" w:rsidR="005C4619" w:rsidRPr="0027067D" w:rsidRDefault="005C4619" w:rsidP="00966E75">
      <w:pPr>
        <w:pStyle w:val="ListParagraph"/>
        <w:numPr>
          <w:ilvl w:val="0"/>
          <w:numId w:val="11"/>
        </w:numPr>
        <w:spacing w:after="0" w:line="240" w:lineRule="auto"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Gray Wrangler Unlimited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>8BCE</w:t>
      </w:r>
      <w:r w:rsidR="0027067D">
        <w:rPr>
          <w:rFonts w:ascii="Calibri" w:hAnsi="Calibri"/>
          <w:color w:val="0000FF"/>
        </w:rPr>
        <w:t>21</w:t>
      </w:r>
      <w:r w:rsidRPr="0027067D">
        <w:rPr>
          <w:rFonts w:ascii="Calibri" w:hAnsi="Calibri"/>
          <w:color w:val="0000FF"/>
        </w:rPr>
        <w:t>0, CA (</w:t>
      </w:r>
      <w:r w:rsidR="0027067D"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>
        <w:rPr>
          <w:rFonts w:ascii="Calibri" w:hAnsi="Calibri"/>
          <w:color w:val="0000FF"/>
        </w:rPr>
        <w:t xml:space="preserve">11:30 </w:t>
      </w:r>
      <w:r w:rsidRPr="0027067D">
        <w:rPr>
          <w:rFonts w:ascii="Calibri" w:hAnsi="Calibri"/>
          <w:color w:val="0000FF"/>
        </w:rPr>
        <w:t>am</w:t>
      </w:r>
    </w:p>
    <w:p w14:paraId="009EA624" w14:textId="617B75F2" w:rsidR="00DA145B" w:rsidRPr="0027067D" w:rsidRDefault="00DA145B" w:rsidP="00966E75">
      <w:pPr>
        <w:pStyle w:val="ListParagraph"/>
        <w:numPr>
          <w:ilvl w:val="0"/>
          <w:numId w:val="11"/>
        </w:numPr>
        <w:spacing w:after="0" w:line="240" w:lineRule="auto"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Blue BMW 530i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="0027067D">
        <w:rPr>
          <w:rFonts w:ascii="Calibri" w:hAnsi="Calibri"/>
          <w:color w:val="0000FF"/>
        </w:rPr>
        <w:t>7</w:t>
      </w:r>
      <w:r w:rsidRPr="0027067D">
        <w:rPr>
          <w:rFonts w:ascii="Calibri" w:hAnsi="Calibri"/>
          <w:color w:val="0000FF"/>
        </w:rPr>
        <w:t>JEM8</w:t>
      </w:r>
      <w:r w:rsidR="0027067D">
        <w:rPr>
          <w:rFonts w:ascii="Calibri" w:hAnsi="Calibri"/>
          <w:color w:val="0000FF"/>
        </w:rPr>
        <w:t>67</w:t>
      </w:r>
      <w:r w:rsidRPr="0027067D">
        <w:rPr>
          <w:rFonts w:ascii="Calibri" w:hAnsi="Calibri"/>
          <w:color w:val="0000FF"/>
        </w:rPr>
        <w:t>, CA (</w:t>
      </w:r>
      <w:r w:rsidR="0027067D">
        <w:rPr>
          <w:rFonts w:ascii="Calibri" w:hAnsi="Calibri"/>
          <w:color w:val="0000FF"/>
        </w:rPr>
        <w:t>driver’s name</w:t>
      </w:r>
      <w:r w:rsidR="0027067D">
        <w:rPr>
          <w:rFonts w:ascii="Calibri" w:hAnsi="Calibri"/>
          <w:color w:val="0000FF"/>
        </w:rPr>
        <w:t>)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>
        <w:rPr>
          <w:rFonts w:ascii="Calibri" w:hAnsi="Calibri"/>
          <w:color w:val="0000FF"/>
        </w:rPr>
        <w:t xml:space="preserve">11:30 </w:t>
      </w:r>
      <w:r w:rsidRPr="0027067D">
        <w:rPr>
          <w:rFonts w:ascii="Calibri" w:hAnsi="Calibri"/>
          <w:color w:val="0000FF"/>
        </w:rPr>
        <w:t>pm</w:t>
      </w:r>
    </w:p>
    <w:p w14:paraId="41F7E7B4" w14:textId="44BB3474" w:rsidR="00425D4E" w:rsidRPr="0027067D" w:rsidRDefault="00425D4E" w:rsidP="00966E75">
      <w:pPr>
        <w:pStyle w:val="ListParagraph"/>
        <w:numPr>
          <w:ilvl w:val="0"/>
          <w:numId w:val="11"/>
        </w:numPr>
        <w:spacing w:after="0" w:line="240" w:lineRule="auto"/>
        <w:mirrorIndents/>
        <w:rPr>
          <w:rFonts w:ascii="Calibri" w:hAnsi="Calibri"/>
          <w:color w:val="0000FF"/>
        </w:rPr>
      </w:pPr>
      <w:r w:rsidRPr="0027067D">
        <w:rPr>
          <w:rFonts w:ascii="Calibri" w:hAnsi="Calibri"/>
          <w:color w:val="0000FF"/>
        </w:rPr>
        <w:t>Light Green Toyota Prius</w:t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</w:r>
      <w:r w:rsidR="0027067D">
        <w:rPr>
          <w:rFonts w:ascii="Calibri" w:hAnsi="Calibri"/>
          <w:color w:val="0000FF"/>
        </w:rPr>
        <w:t>4</w:t>
      </w:r>
      <w:r w:rsidRPr="0027067D">
        <w:rPr>
          <w:rFonts w:ascii="Calibri" w:hAnsi="Calibri"/>
          <w:color w:val="0000FF"/>
        </w:rPr>
        <w:t>FYA</w:t>
      </w:r>
      <w:r w:rsidR="0027067D">
        <w:rPr>
          <w:rFonts w:ascii="Calibri" w:hAnsi="Calibri"/>
          <w:color w:val="0000FF"/>
        </w:rPr>
        <w:t>44</w:t>
      </w:r>
      <w:r w:rsidRPr="0027067D">
        <w:rPr>
          <w:rFonts w:ascii="Calibri" w:hAnsi="Calibri"/>
          <w:color w:val="0000FF"/>
        </w:rPr>
        <w:t>7, CA (</w:t>
      </w:r>
      <w:r w:rsidR="0027067D">
        <w:rPr>
          <w:rFonts w:ascii="Calibri" w:hAnsi="Calibri"/>
          <w:color w:val="0000FF"/>
        </w:rPr>
        <w:t>driver’s name</w:t>
      </w:r>
      <w:r w:rsidRPr="0027067D">
        <w:rPr>
          <w:rFonts w:ascii="Calibri" w:hAnsi="Calibri"/>
          <w:color w:val="0000FF"/>
        </w:rPr>
        <w:t>)</w:t>
      </w:r>
      <w:r w:rsidR="0027067D">
        <w:rPr>
          <w:rFonts w:ascii="Calibri" w:hAnsi="Calibri"/>
          <w:color w:val="0000FF"/>
        </w:rPr>
        <w:tab/>
      </w:r>
      <w:r w:rsidRPr="0027067D">
        <w:rPr>
          <w:rFonts w:ascii="Calibri" w:hAnsi="Calibri"/>
          <w:color w:val="0000FF"/>
        </w:rPr>
        <w:tab/>
        <w:t xml:space="preserve">ETA: </w:t>
      </w:r>
      <w:r w:rsidR="00777C5B">
        <w:rPr>
          <w:rFonts w:ascii="Calibri" w:hAnsi="Calibri"/>
          <w:color w:val="0000FF"/>
        </w:rPr>
        <w:t xml:space="preserve">11:30 </w:t>
      </w:r>
      <w:r w:rsidRPr="0027067D">
        <w:rPr>
          <w:rFonts w:ascii="Calibri" w:hAnsi="Calibri"/>
          <w:color w:val="0000FF"/>
        </w:rPr>
        <w:t>am</w:t>
      </w:r>
    </w:p>
    <w:p w14:paraId="18ADB115" w14:textId="052084AE" w:rsidR="00727AFE" w:rsidRDefault="00727AFE" w:rsidP="00F155FA">
      <w:pPr>
        <w:spacing w:after="0" w:line="240" w:lineRule="auto"/>
        <w:mirrorIndents/>
        <w:rPr>
          <w:rFonts w:ascii="Calibri" w:hAnsi="Calibri"/>
          <w:color w:val="000000"/>
        </w:rPr>
      </w:pPr>
    </w:p>
    <w:p w14:paraId="27A4DDB2" w14:textId="77777777" w:rsidR="00F155FA" w:rsidRDefault="00245CC2" w:rsidP="00F155FA">
      <w:pPr>
        <w:spacing w:after="0" w:line="240" w:lineRule="auto"/>
        <w:mirrorIndents/>
      </w:pPr>
      <w:proofErr w:type="spellStart"/>
      <w:r>
        <w:t>PoC</w:t>
      </w:r>
      <w:proofErr w:type="spellEnd"/>
      <w:r w:rsidR="00213054">
        <w:t>:</w:t>
      </w:r>
      <w:r w:rsidR="00BB3E8C">
        <w:tab/>
      </w:r>
      <w:r>
        <w:t>Prof.</w:t>
      </w:r>
      <w:r w:rsidR="00CA01A0">
        <w:t xml:space="preserve"> </w:t>
      </w:r>
      <w:r>
        <w:t>Oleg Yakimenko</w:t>
      </w:r>
    </w:p>
    <w:p w14:paraId="7AD9CBC1" w14:textId="77777777" w:rsidR="00245CC2" w:rsidRDefault="00245CC2" w:rsidP="00627355">
      <w:pPr>
        <w:spacing w:after="0" w:line="240" w:lineRule="auto"/>
        <w:ind w:left="720" w:firstLine="720"/>
        <w:mirrorIndents/>
      </w:pPr>
      <w:r>
        <w:t>Systems Engineering Department</w:t>
      </w:r>
    </w:p>
    <w:p w14:paraId="106AA001" w14:textId="77777777" w:rsidR="00F155FA" w:rsidRDefault="00245CC2" w:rsidP="00627355">
      <w:pPr>
        <w:spacing w:after="0" w:line="240" w:lineRule="auto"/>
        <w:ind w:left="720" w:firstLine="720"/>
        <w:mirrorIndents/>
      </w:pPr>
      <w:r>
        <w:t>Naval Postgraduate School</w:t>
      </w:r>
    </w:p>
    <w:p w14:paraId="658907A0" w14:textId="77777777" w:rsidR="00245CC2" w:rsidRDefault="00245CC2" w:rsidP="00627355">
      <w:pPr>
        <w:spacing w:after="0" w:line="240" w:lineRule="auto"/>
        <w:ind w:left="720" w:firstLine="720"/>
        <w:mirrorIndents/>
      </w:pPr>
      <w:r>
        <w:t>Monterey, CA 93943</w:t>
      </w:r>
    </w:p>
    <w:p w14:paraId="54F666FB" w14:textId="77777777" w:rsidR="00245CC2" w:rsidRDefault="00245CC2" w:rsidP="00627355">
      <w:pPr>
        <w:spacing w:after="0" w:line="240" w:lineRule="auto"/>
        <w:ind w:left="720" w:firstLine="720"/>
        <w:mirrorIndents/>
      </w:pPr>
      <w:r>
        <w:t>(831) 656 2826 (office)</w:t>
      </w:r>
    </w:p>
    <w:p w14:paraId="3418BA1C" w14:textId="4E71C8F3" w:rsidR="0079099F" w:rsidRDefault="00972C25" w:rsidP="00245CC2">
      <w:pPr>
        <w:spacing w:after="0" w:line="240" w:lineRule="auto"/>
        <w:ind w:left="720" w:firstLine="720"/>
        <w:mirrorIndents/>
        <w:rPr>
          <w:rStyle w:val="Hyperlink"/>
        </w:rPr>
      </w:pPr>
      <w:hyperlink r:id="rId8" w:history="1">
        <w:r w:rsidR="00245CC2" w:rsidRPr="00972B84">
          <w:rPr>
            <w:rStyle w:val="Hyperlink"/>
          </w:rPr>
          <w:t>oayakime@nps.edu</w:t>
        </w:r>
      </w:hyperlink>
      <w:bookmarkStart w:id="0" w:name="_GoBack"/>
      <w:bookmarkEnd w:id="0"/>
    </w:p>
    <w:sectPr w:rsidR="0079099F" w:rsidSect="00884F72">
      <w:footerReference w:type="default" r:id="rId9"/>
      <w:pgSz w:w="12240" w:h="15840" w:code="1"/>
      <w:pgMar w:top="1008" w:right="1008" w:bottom="1008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D3F10" w14:textId="77777777" w:rsidR="00972C25" w:rsidRDefault="00972C25" w:rsidP="00AB6699">
      <w:pPr>
        <w:spacing w:after="0" w:line="240" w:lineRule="auto"/>
      </w:pPr>
      <w:r>
        <w:separator/>
      </w:r>
    </w:p>
  </w:endnote>
  <w:endnote w:type="continuationSeparator" w:id="0">
    <w:p w14:paraId="7F9D894D" w14:textId="77777777" w:rsidR="00972C25" w:rsidRDefault="00972C25" w:rsidP="00AB66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66764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92FD9" w14:textId="061A854C" w:rsidR="0036364C" w:rsidRDefault="0036364C" w:rsidP="00AB66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AF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0E0BE" w14:textId="77777777" w:rsidR="00972C25" w:rsidRDefault="00972C25" w:rsidP="00AB6699">
      <w:pPr>
        <w:spacing w:after="0" w:line="240" w:lineRule="auto"/>
      </w:pPr>
      <w:r>
        <w:separator/>
      </w:r>
    </w:p>
  </w:footnote>
  <w:footnote w:type="continuationSeparator" w:id="0">
    <w:p w14:paraId="0C6145FD" w14:textId="77777777" w:rsidR="00972C25" w:rsidRDefault="00972C25" w:rsidP="00AB66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C4D7A"/>
    <w:multiLevelType w:val="hybridMultilevel"/>
    <w:tmpl w:val="FAAE96C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4846989"/>
    <w:multiLevelType w:val="hybridMultilevel"/>
    <w:tmpl w:val="5AB0699A"/>
    <w:lvl w:ilvl="0" w:tplc="A302046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1B442C"/>
    <w:multiLevelType w:val="hybridMultilevel"/>
    <w:tmpl w:val="38162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E1245"/>
    <w:multiLevelType w:val="hybridMultilevel"/>
    <w:tmpl w:val="225EDD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5B142D"/>
    <w:multiLevelType w:val="hybridMultilevel"/>
    <w:tmpl w:val="CEE0E2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B4131A8"/>
    <w:multiLevelType w:val="hybridMultilevel"/>
    <w:tmpl w:val="225EDD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865FA5"/>
    <w:multiLevelType w:val="hybridMultilevel"/>
    <w:tmpl w:val="07DE1386"/>
    <w:lvl w:ilvl="0" w:tplc="A302046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49743BF8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18212D"/>
    <w:multiLevelType w:val="hybridMultilevel"/>
    <w:tmpl w:val="F18A0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9C5A83"/>
    <w:multiLevelType w:val="hybridMultilevel"/>
    <w:tmpl w:val="2CDEA2B0"/>
    <w:lvl w:ilvl="0" w:tplc="A302046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874A9"/>
    <w:multiLevelType w:val="hybridMultilevel"/>
    <w:tmpl w:val="DEAAC2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CD794A"/>
    <w:multiLevelType w:val="hybridMultilevel"/>
    <w:tmpl w:val="A1D0217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9"/>
  </w:num>
  <w:num w:numId="2">
    <w:abstractNumId w:val="4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"/>
  </w:num>
  <w:num w:numId="8">
    <w:abstractNumId w:val="0"/>
  </w:num>
  <w:num w:numId="9">
    <w:abstractNumId w:val="10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sDQwNDYxtzS2sDRX0lEKTi0uzszPAykwrAUAplRdsywAAAA="/>
  </w:docVars>
  <w:rsids>
    <w:rsidRoot w:val="00F155FA"/>
    <w:rsid w:val="00000CBB"/>
    <w:rsid w:val="000026AF"/>
    <w:rsid w:val="000034A2"/>
    <w:rsid w:val="00003BD6"/>
    <w:rsid w:val="00003E04"/>
    <w:rsid w:val="000048A0"/>
    <w:rsid w:val="00004F50"/>
    <w:rsid w:val="0000648A"/>
    <w:rsid w:val="00006587"/>
    <w:rsid w:val="00006A90"/>
    <w:rsid w:val="00006F8F"/>
    <w:rsid w:val="000108AB"/>
    <w:rsid w:val="00012C94"/>
    <w:rsid w:val="000139EA"/>
    <w:rsid w:val="00014D1E"/>
    <w:rsid w:val="00015D14"/>
    <w:rsid w:val="00016BC7"/>
    <w:rsid w:val="00020ABB"/>
    <w:rsid w:val="00020FD2"/>
    <w:rsid w:val="000213DE"/>
    <w:rsid w:val="00021C00"/>
    <w:rsid w:val="00021CBF"/>
    <w:rsid w:val="000226A0"/>
    <w:rsid w:val="0002295A"/>
    <w:rsid w:val="000233CE"/>
    <w:rsid w:val="0002603B"/>
    <w:rsid w:val="0002629F"/>
    <w:rsid w:val="000270D2"/>
    <w:rsid w:val="00032100"/>
    <w:rsid w:val="000324E0"/>
    <w:rsid w:val="00032AA1"/>
    <w:rsid w:val="00033B67"/>
    <w:rsid w:val="0003441C"/>
    <w:rsid w:val="0003574E"/>
    <w:rsid w:val="00035797"/>
    <w:rsid w:val="00036C0C"/>
    <w:rsid w:val="00036E26"/>
    <w:rsid w:val="00037093"/>
    <w:rsid w:val="000400B5"/>
    <w:rsid w:val="00040CA4"/>
    <w:rsid w:val="00040FA1"/>
    <w:rsid w:val="000419F1"/>
    <w:rsid w:val="00042413"/>
    <w:rsid w:val="00043C94"/>
    <w:rsid w:val="00044CE9"/>
    <w:rsid w:val="00044F44"/>
    <w:rsid w:val="00044F82"/>
    <w:rsid w:val="000463C5"/>
    <w:rsid w:val="00046683"/>
    <w:rsid w:val="00046BF3"/>
    <w:rsid w:val="00050B94"/>
    <w:rsid w:val="0005142F"/>
    <w:rsid w:val="00051FD4"/>
    <w:rsid w:val="000524F1"/>
    <w:rsid w:val="000541A6"/>
    <w:rsid w:val="000552B7"/>
    <w:rsid w:val="00055955"/>
    <w:rsid w:val="00057C7D"/>
    <w:rsid w:val="00061987"/>
    <w:rsid w:val="00062C58"/>
    <w:rsid w:val="000634C2"/>
    <w:rsid w:val="00063A38"/>
    <w:rsid w:val="00065B76"/>
    <w:rsid w:val="000664B9"/>
    <w:rsid w:val="00066761"/>
    <w:rsid w:val="00066BCA"/>
    <w:rsid w:val="0006719A"/>
    <w:rsid w:val="00070282"/>
    <w:rsid w:val="0007036D"/>
    <w:rsid w:val="00071A7D"/>
    <w:rsid w:val="0007204C"/>
    <w:rsid w:val="0007419B"/>
    <w:rsid w:val="00074920"/>
    <w:rsid w:val="00074D78"/>
    <w:rsid w:val="00075487"/>
    <w:rsid w:val="0007721E"/>
    <w:rsid w:val="00077AD5"/>
    <w:rsid w:val="00082FBF"/>
    <w:rsid w:val="0008305E"/>
    <w:rsid w:val="0008335E"/>
    <w:rsid w:val="00083FB8"/>
    <w:rsid w:val="00084F37"/>
    <w:rsid w:val="000854C7"/>
    <w:rsid w:val="00085962"/>
    <w:rsid w:val="0008597E"/>
    <w:rsid w:val="000861B7"/>
    <w:rsid w:val="0008679C"/>
    <w:rsid w:val="00091A3D"/>
    <w:rsid w:val="00091F5E"/>
    <w:rsid w:val="00091FF2"/>
    <w:rsid w:val="00092311"/>
    <w:rsid w:val="00092647"/>
    <w:rsid w:val="00092A8A"/>
    <w:rsid w:val="00092DF3"/>
    <w:rsid w:val="000934E0"/>
    <w:rsid w:val="000939EB"/>
    <w:rsid w:val="00093ACF"/>
    <w:rsid w:val="00095D24"/>
    <w:rsid w:val="00095DEB"/>
    <w:rsid w:val="000972F3"/>
    <w:rsid w:val="000A00B8"/>
    <w:rsid w:val="000A02B6"/>
    <w:rsid w:val="000A02E9"/>
    <w:rsid w:val="000A263B"/>
    <w:rsid w:val="000A4BCB"/>
    <w:rsid w:val="000A4E2A"/>
    <w:rsid w:val="000A5713"/>
    <w:rsid w:val="000A6228"/>
    <w:rsid w:val="000A6957"/>
    <w:rsid w:val="000B1295"/>
    <w:rsid w:val="000B1425"/>
    <w:rsid w:val="000B1540"/>
    <w:rsid w:val="000B1DC0"/>
    <w:rsid w:val="000B1F46"/>
    <w:rsid w:val="000B2969"/>
    <w:rsid w:val="000B3FE3"/>
    <w:rsid w:val="000B4178"/>
    <w:rsid w:val="000B4571"/>
    <w:rsid w:val="000B67E0"/>
    <w:rsid w:val="000B77BD"/>
    <w:rsid w:val="000C3E9C"/>
    <w:rsid w:val="000C45DE"/>
    <w:rsid w:val="000C772D"/>
    <w:rsid w:val="000C78BC"/>
    <w:rsid w:val="000D01E4"/>
    <w:rsid w:val="000D1053"/>
    <w:rsid w:val="000D4649"/>
    <w:rsid w:val="000D46B9"/>
    <w:rsid w:val="000D5C20"/>
    <w:rsid w:val="000D6438"/>
    <w:rsid w:val="000D6518"/>
    <w:rsid w:val="000D6D87"/>
    <w:rsid w:val="000E04D1"/>
    <w:rsid w:val="000E27E3"/>
    <w:rsid w:val="000E29FC"/>
    <w:rsid w:val="000E33D0"/>
    <w:rsid w:val="000E362C"/>
    <w:rsid w:val="000E3D9D"/>
    <w:rsid w:val="000E41E0"/>
    <w:rsid w:val="000E447B"/>
    <w:rsid w:val="000E473D"/>
    <w:rsid w:val="000E4855"/>
    <w:rsid w:val="000E7025"/>
    <w:rsid w:val="000F06A2"/>
    <w:rsid w:val="000F1489"/>
    <w:rsid w:val="000F1F37"/>
    <w:rsid w:val="000F2491"/>
    <w:rsid w:val="000F3588"/>
    <w:rsid w:val="000F37A5"/>
    <w:rsid w:val="000F4DC1"/>
    <w:rsid w:val="000F4DDE"/>
    <w:rsid w:val="000F5871"/>
    <w:rsid w:val="000F614D"/>
    <w:rsid w:val="000F6CCA"/>
    <w:rsid w:val="000F7EDA"/>
    <w:rsid w:val="00100EA3"/>
    <w:rsid w:val="00101029"/>
    <w:rsid w:val="0010180B"/>
    <w:rsid w:val="0010281D"/>
    <w:rsid w:val="0010331F"/>
    <w:rsid w:val="00103352"/>
    <w:rsid w:val="00103ADF"/>
    <w:rsid w:val="00103B93"/>
    <w:rsid w:val="00103E4D"/>
    <w:rsid w:val="001041A5"/>
    <w:rsid w:val="00104CE6"/>
    <w:rsid w:val="00104E50"/>
    <w:rsid w:val="0010501C"/>
    <w:rsid w:val="001051FE"/>
    <w:rsid w:val="00106D0B"/>
    <w:rsid w:val="00107D04"/>
    <w:rsid w:val="00110A75"/>
    <w:rsid w:val="00111E6B"/>
    <w:rsid w:val="00111EA5"/>
    <w:rsid w:val="00112502"/>
    <w:rsid w:val="00113AB1"/>
    <w:rsid w:val="001146D4"/>
    <w:rsid w:val="0011470D"/>
    <w:rsid w:val="0011743A"/>
    <w:rsid w:val="00117DD3"/>
    <w:rsid w:val="00121123"/>
    <w:rsid w:val="00123F62"/>
    <w:rsid w:val="001254BB"/>
    <w:rsid w:val="0012604A"/>
    <w:rsid w:val="00126413"/>
    <w:rsid w:val="00127A95"/>
    <w:rsid w:val="00127B0E"/>
    <w:rsid w:val="001309D4"/>
    <w:rsid w:val="001331DB"/>
    <w:rsid w:val="00133AA8"/>
    <w:rsid w:val="001346C4"/>
    <w:rsid w:val="00137882"/>
    <w:rsid w:val="001422D0"/>
    <w:rsid w:val="0014399E"/>
    <w:rsid w:val="00143C07"/>
    <w:rsid w:val="00146093"/>
    <w:rsid w:val="0014655E"/>
    <w:rsid w:val="00146DCA"/>
    <w:rsid w:val="00147D4C"/>
    <w:rsid w:val="00151251"/>
    <w:rsid w:val="00153C19"/>
    <w:rsid w:val="0015465F"/>
    <w:rsid w:val="00154A8D"/>
    <w:rsid w:val="00156024"/>
    <w:rsid w:val="00156E7E"/>
    <w:rsid w:val="0015763E"/>
    <w:rsid w:val="001622B3"/>
    <w:rsid w:val="0016376E"/>
    <w:rsid w:val="00163AA9"/>
    <w:rsid w:val="00164A59"/>
    <w:rsid w:val="0016586A"/>
    <w:rsid w:val="00166D5D"/>
    <w:rsid w:val="00170798"/>
    <w:rsid w:val="0017094F"/>
    <w:rsid w:val="00170EBE"/>
    <w:rsid w:val="001711FC"/>
    <w:rsid w:val="00171789"/>
    <w:rsid w:val="00172C99"/>
    <w:rsid w:val="001737D5"/>
    <w:rsid w:val="00177442"/>
    <w:rsid w:val="00181A87"/>
    <w:rsid w:val="001833B5"/>
    <w:rsid w:val="0018606E"/>
    <w:rsid w:val="001866BA"/>
    <w:rsid w:val="00186B98"/>
    <w:rsid w:val="001876B6"/>
    <w:rsid w:val="00187737"/>
    <w:rsid w:val="001925F4"/>
    <w:rsid w:val="00196868"/>
    <w:rsid w:val="0019718D"/>
    <w:rsid w:val="001972F5"/>
    <w:rsid w:val="00197699"/>
    <w:rsid w:val="00197C49"/>
    <w:rsid w:val="001A0514"/>
    <w:rsid w:val="001A0909"/>
    <w:rsid w:val="001A0A96"/>
    <w:rsid w:val="001A191F"/>
    <w:rsid w:val="001A1AE3"/>
    <w:rsid w:val="001A382C"/>
    <w:rsid w:val="001A3D6F"/>
    <w:rsid w:val="001A411F"/>
    <w:rsid w:val="001A4DFD"/>
    <w:rsid w:val="001A5036"/>
    <w:rsid w:val="001A531A"/>
    <w:rsid w:val="001A56B4"/>
    <w:rsid w:val="001A56D9"/>
    <w:rsid w:val="001A591B"/>
    <w:rsid w:val="001A656A"/>
    <w:rsid w:val="001B0761"/>
    <w:rsid w:val="001B09D9"/>
    <w:rsid w:val="001B1A91"/>
    <w:rsid w:val="001B1D40"/>
    <w:rsid w:val="001B3DAE"/>
    <w:rsid w:val="001B687F"/>
    <w:rsid w:val="001B6CC7"/>
    <w:rsid w:val="001C0453"/>
    <w:rsid w:val="001C3670"/>
    <w:rsid w:val="001C39A3"/>
    <w:rsid w:val="001C44FA"/>
    <w:rsid w:val="001D0716"/>
    <w:rsid w:val="001D1288"/>
    <w:rsid w:val="001D28C5"/>
    <w:rsid w:val="001D332D"/>
    <w:rsid w:val="001D39B7"/>
    <w:rsid w:val="001D4055"/>
    <w:rsid w:val="001D4A8B"/>
    <w:rsid w:val="001D597A"/>
    <w:rsid w:val="001D6212"/>
    <w:rsid w:val="001D7B98"/>
    <w:rsid w:val="001E0283"/>
    <w:rsid w:val="001E0757"/>
    <w:rsid w:val="001E1A46"/>
    <w:rsid w:val="001E27F5"/>
    <w:rsid w:val="001E3CD2"/>
    <w:rsid w:val="001E3CE8"/>
    <w:rsid w:val="001E3DE5"/>
    <w:rsid w:val="001E4BDD"/>
    <w:rsid w:val="001E60EE"/>
    <w:rsid w:val="001E7C76"/>
    <w:rsid w:val="001E7CC0"/>
    <w:rsid w:val="001F0004"/>
    <w:rsid w:val="001F0D49"/>
    <w:rsid w:val="001F1867"/>
    <w:rsid w:val="001F1E1B"/>
    <w:rsid w:val="001F3772"/>
    <w:rsid w:val="001F5ABD"/>
    <w:rsid w:val="001F6854"/>
    <w:rsid w:val="001F6A72"/>
    <w:rsid w:val="001F7849"/>
    <w:rsid w:val="001F7C61"/>
    <w:rsid w:val="002016D8"/>
    <w:rsid w:val="00201ACD"/>
    <w:rsid w:val="002024A8"/>
    <w:rsid w:val="00203405"/>
    <w:rsid w:val="00203FCE"/>
    <w:rsid w:val="00205299"/>
    <w:rsid w:val="00205C17"/>
    <w:rsid w:val="0020661A"/>
    <w:rsid w:val="00206C56"/>
    <w:rsid w:val="00207285"/>
    <w:rsid w:val="00207415"/>
    <w:rsid w:val="002110A6"/>
    <w:rsid w:val="002124E9"/>
    <w:rsid w:val="0021290A"/>
    <w:rsid w:val="00213054"/>
    <w:rsid w:val="002137F3"/>
    <w:rsid w:val="002144BB"/>
    <w:rsid w:val="00214A14"/>
    <w:rsid w:val="002200E9"/>
    <w:rsid w:val="00220488"/>
    <w:rsid w:val="0022080F"/>
    <w:rsid w:val="0022090B"/>
    <w:rsid w:val="00220DB6"/>
    <w:rsid w:val="00222276"/>
    <w:rsid w:val="00223936"/>
    <w:rsid w:val="002241E7"/>
    <w:rsid w:val="00224680"/>
    <w:rsid w:val="00224A2E"/>
    <w:rsid w:val="002301D2"/>
    <w:rsid w:val="002306CE"/>
    <w:rsid w:val="00231A5B"/>
    <w:rsid w:val="0023245A"/>
    <w:rsid w:val="00233F80"/>
    <w:rsid w:val="00234A84"/>
    <w:rsid w:val="00235583"/>
    <w:rsid w:val="00236667"/>
    <w:rsid w:val="002368FD"/>
    <w:rsid w:val="0023797D"/>
    <w:rsid w:val="0024068C"/>
    <w:rsid w:val="00240D5B"/>
    <w:rsid w:val="002412FE"/>
    <w:rsid w:val="00241602"/>
    <w:rsid w:val="0024244A"/>
    <w:rsid w:val="00243B52"/>
    <w:rsid w:val="00243F50"/>
    <w:rsid w:val="002442FC"/>
    <w:rsid w:val="00244F95"/>
    <w:rsid w:val="002456C2"/>
    <w:rsid w:val="00245CC2"/>
    <w:rsid w:val="00246B26"/>
    <w:rsid w:val="00250A45"/>
    <w:rsid w:val="00250F90"/>
    <w:rsid w:val="0025342F"/>
    <w:rsid w:val="00254ACF"/>
    <w:rsid w:val="00257FC6"/>
    <w:rsid w:val="002600F6"/>
    <w:rsid w:val="00261C4C"/>
    <w:rsid w:val="00262469"/>
    <w:rsid w:val="0026499E"/>
    <w:rsid w:val="00264B69"/>
    <w:rsid w:val="00265E36"/>
    <w:rsid w:val="00266979"/>
    <w:rsid w:val="00267A2C"/>
    <w:rsid w:val="00267DC9"/>
    <w:rsid w:val="0027067D"/>
    <w:rsid w:val="00270E08"/>
    <w:rsid w:val="00271015"/>
    <w:rsid w:val="00272011"/>
    <w:rsid w:val="00272B73"/>
    <w:rsid w:val="00273B3D"/>
    <w:rsid w:val="00275E6C"/>
    <w:rsid w:val="002765D0"/>
    <w:rsid w:val="002769ED"/>
    <w:rsid w:val="002770A3"/>
    <w:rsid w:val="00277C39"/>
    <w:rsid w:val="00281E35"/>
    <w:rsid w:val="00281E3D"/>
    <w:rsid w:val="00282D7F"/>
    <w:rsid w:val="0028339F"/>
    <w:rsid w:val="00284A3B"/>
    <w:rsid w:val="0028504D"/>
    <w:rsid w:val="0028636B"/>
    <w:rsid w:val="00286888"/>
    <w:rsid w:val="00287512"/>
    <w:rsid w:val="0028759E"/>
    <w:rsid w:val="002876E6"/>
    <w:rsid w:val="002916D0"/>
    <w:rsid w:val="0029256B"/>
    <w:rsid w:val="002925A9"/>
    <w:rsid w:val="0029377E"/>
    <w:rsid w:val="002944A0"/>
    <w:rsid w:val="0029547A"/>
    <w:rsid w:val="00295AF8"/>
    <w:rsid w:val="0029706B"/>
    <w:rsid w:val="002A0BB6"/>
    <w:rsid w:val="002A189A"/>
    <w:rsid w:val="002A21CD"/>
    <w:rsid w:val="002A38E6"/>
    <w:rsid w:val="002A4648"/>
    <w:rsid w:val="002A5594"/>
    <w:rsid w:val="002A59A7"/>
    <w:rsid w:val="002A5E56"/>
    <w:rsid w:val="002A6EB4"/>
    <w:rsid w:val="002A78D8"/>
    <w:rsid w:val="002B00C0"/>
    <w:rsid w:val="002B24F7"/>
    <w:rsid w:val="002B4133"/>
    <w:rsid w:val="002B4267"/>
    <w:rsid w:val="002B4E9A"/>
    <w:rsid w:val="002C064C"/>
    <w:rsid w:val="002C236B"/>
    <w:rsid w:val="002C294E"/>
    <w:rsid w:val="002C340E"/>
    <w:rsid w:val="002C38D2"/>
    <w:rsid w:val="002C3927"/>
    <w:rsid w:val="002C3DC2"/>
    <w:rsid w:val="002C4885"/>
    <w:rsid w:val="002C5368"/>
    <w:rsid w:val="002C545F"/>
    <w:rsid w:val="002C576A"/>
    <w:rsid w:val="002C6D01"/>
    <w:rsid w:val="002D00A2"/>
    <w:rsid w:val="002D00CF"/>
    <w:rsid w:val="002D2C0A"/>
    <w:rsid w:val="002D3921"/>
    <w:rsid w:val="002D39A8"/>
    <w:rsid w:val="002D4066"/>
    <w:rsid w:val="002D5178"/>
    <w:rsid w:val="002D583C"/>
    <w:rsid w:val="002D5E6A"/>
    <w:rsid w:val="002D726E"/>
    <w:rsid w:val="002D7C00"/>
    <w:rsid w:val="002E1103"/>
    <w:rsid w:val="002E2EF3"/>
    <w:rsid w:val="002E37F1"/>
    <w:rsid w:val="002E3B2F"/>
    <w:rsid w:val="002E6379"/>
    <w:rsid w:val="002E679C"/>
    <w:rsid w:val="002E7359"/>
    <w:rsid w:val="002E73E4"/>
    <w:rsid w:val="002E7A13"/>
    <w:rsid w:val="002F08C8"/>
    <w:rsid w:val="002F0CFF"/>
    <w:rsid w:val="002F0E34"/>
    <w:rsid w:val="002F0E8C"/>
    <w:rsid w:val="002F107D"/>
    <w:rsid w:val="002F11EA"/>
    <w:rsid w:val="002F2763"/>
    <w:rsid w:val="002F3096"/>
    <w:rsid w:val="002F37F8"/>
    <w:rsid w:val="002F3D7D"/>
    <w:rsid w:val="002F4524"/>
    <w:rsid w:val="002F5F83"/>
    <w:rsid w:val="002F7DBF"/>
    <w:rsid w:val="0030026A"/>
    <w:rsid w:val="00300FF7"/>
    <w:rsid w:val="00302315"/>
    <w:rsid w:val="00302A70"/>
    <w:rsid w:val="00302BC3"/>
    <w:rsid w:val="00302C96"/>
    <w:rsid w:val="00302EFB"/>
    <w:rsid w:val="0030383E"/>
    <w:rsid w:val="00303C74"/>
    <w:rsid w:val="00304AE8"/>
    <w:rsid w:val="003052DC"/>
    <w:rsid w:val="00305A98"/>
    <w:rsid w:val="003066A2"/>
    <w:rsid w:val="003069AC"/>
    <w:rsid w:val="00307105"/>
    <w:rsid w:val="00307B06"/>
    <w:rsid w:val="00311938"/>
    <w:rsid w:val="00312884"/>
    <w:rsid w:val="00314CBA"/>
    <w:rsid w:val="003152DC"/>
    <w:rsid w:val="00316E92"/>
    <w:rsid w:val="00320A13"/>
    <w:rsid w:val="0032298D"/>
    <w:rsid w:val="00323681"/>
    <w:rsid w:val="00323A96"/>
    <w:rsid w:val="003248EC"/>
    <w:rsid w:val="00326098"/>
    <w:rsid w:val="00326245"/>
    <w:rsid w:val="00326875"/>
    <w:rsid w:val="00326B2D"/>
    <w:rsid w:val="0032763D"/>
    <w:rsid w:val="00330FF9"/>
    <w:rsid w:val="00331DBF"/>
    <w:rsid w:val="00332513"/>
    <w:rsid w:val="0033272F"/>
    <w:rsid w:val="00332C5D"/>
    <w:rsid w:val="003338A6"/>
    <w:rsid w:val="00335A45"/>
    <w:rsid w:val="00335AEC"/>
    <w:rsid w:val="00337142"/>
    <w:rsid w:val="0033715C"/>
    <w:rsid w:val="00340775"/>
    <w:rsid w:val="0034102C"/>
    <w:rsid w:val="00341658"/>
    <w:rsid w:val="00341A2F"/>
    <w:rsid w:val="0034246E"/>
    <w:rsid w:val="003432DF"/>
    <w:rsid w:val="00343D9C"/>
    <w:rsid w:val="00344465"/>
    <w:rsid w:val="00345D93"/>
    <w:rsid w:val="00345FD2"/>
    <w:rsid w:val="003469CC"/>
    <w:rsid w:val="003521A5"/>
    <w:rsid w:val="003522B1"/>
    <w:rsid w:val="0035244E"/>
    <w:rsid w:val="00352C10"/>
    <w:rsid w:val="0035366C"/>
    <w:rsid w:val="00353866"/>
    <w:rsid w:val="00354430"/>
    <w:rsid w:val="00356074"/>
    <w:rsid w:val="00356EBF"/>
    <w:rsid w:val="00357FD7"/>
    <w:rsid w:val="003606E6"/>
    <w:rsid w:val="00360BD4"/>
    <w:rsid w:val="00360ED3"/>
    <w:rsid w:val="003615AC"/>
    <w:rsid w:val="003622BF"/>
    <w:rsid w:val="0036364C"/>
    <w:rsid w:val="00363941"/>
    <w:rsid w:val="00363CA2"/>
    <w:rsid w:val="00363F7F"/>
    <w:rsid w:val="003648B8"/>
    <w:rsid w:val="00364D22"/>
    <w:rsid w:val="00365718"/>
    <w:rsid w:val="0036661F"/>
    <w:rsid w:val="00367915"/>
    <w:rsid w:val="00370E7A"/>
    <w:rsid w:val="003722A3"/>
    <w:rsid w:val="00372691"/>
    <w:rsid w:val="0037343E"/>
    <w:rsid w:val="003747DB"/>
    <w:rsid w:val="00374B3D"/>
    <w:rsid w:val="00375038"/>
    <w:rsid w:val="00375F0C"/>
    <w:rsid w:val="003765D7"/>
    <w:rsid w:val="00376E1D"/>
    <w:rsid w:val="0037729A"/>
    <w:rsid w:val="00380087"/>
    <w:rsid w:val="00380A59"/>
    <w:rsid w:val="00381026"/>
    <w:rsid w:val="0038146D"/>
    <w:rsid w:val="00384144"/>
    <w:rsid w:val="0038445B"/>
    <w:rsid w:val="0038540C"/>
    <w:rsid w:val="0038599B"/>
    <w:rsid w:val="00387629"/>
    <w:rsid w:val="003926A2"/>
    <w:rsid w:val="0039274F"/>
    <w:rsid w:val="00394269"/>
    <w:rsid w:val="003957E7"/>
    <w:rsid w:val="00395BE3"/>
    <w:rsid w:val="00395E44"/>
    <w:rsid w:val="00397773"/>
    <w:rsid w:val="00397ECE"/>
    <w:rsid w:val="003A15A9"/>
    <w:rsid w:val="003A17DB"/>
    <w:rsid w:val="003A4694"/>
    <w:rsid w:val="003A4915"/>
    <w:rsid w:val="003A56BB"/>
    <w:rsid w:val="003A5883"/>
    <w:rsid w:val="003A5EBA"/>
    <w:rsid w:val="003A770E"/>
    <w:rsid w:val="003A78F0"/>
    <w:rsid w:val="003B024F"/>
    <w:rsid w:val="003B0E10"/>
    <w:rsid w:val="003B2345"/>
    <w:rsid w:val="003B238A"/>
    <w:rsid w:val="003B3152"/>
    <w:rsid w:val="003B38B2"/>
    <w:rsid w:val="003B42A8"/>
    <w:rsid w:val="003B4781"/>
    <w:rsid w:val="003B5970"/>
    <w:rsid w:val="003B60AE"/>
    <w:rsid w:val="003B7389"/>
    <w:rsid w:val="003C0001"/>
    <w:rsid w:val="003C03B8"/>
    <w:rsid w:val="003C12F9"/>
    <w:rsid w:val="003C1CF8"/>
    <w:rsid w:val="003C1DFA"/>
    <w:rsid w:val="003C2032"/>
    <w:rsid w:val="003C233F"/>
    <w:rsid w:val="003C5723"/>
    <w:rsid w:val="003C5872"/>
    <w:rsid w:val="003C5B73"/>
    <w:rsid w:val="003C7649"/>
    <w:rsid w:val="003D0B0D"/>
    <w:rsid w:val="003D1CD5"/>
    <w:rsid w:val="003D221F"/>
    <w:rsid w:val="003D294A"/>
    <w:rsid w:val="003D2DDC"/>
    <w:rsid w:val="003D338F"/>
    <w:rsid w:val="003D44E2"/>
    <w:rsid w:val="003D5EBA"/>
    <w:rsid w:val="003D65E0"/>
    <w:rsid w:val="003D7324"/>
    <w:rsid w:val="003D7410"/>
    <w:rsid w:val="003D7B67"/>
    <w:rsid w:val="003E01A4"/>
    <w:rsid w:val="003E0337"/>
    <w:rsid w:val="003E1DA9"/>
    <w:rsid w:val="003E20BA"/>
    <w:rsid w:val="003E2596"/>
    <w:rsid w:val="003E31B1"/>
    <w:rsid w:val="003E3676"/>
    <w:rsid w:val="003E5692"/>
    <w:rsid w:val="003E7D4D"/>
    <w:rsid w:val="003F023C"/>
    <w:rsid w:val="003F033A"/>
    <w:rsid w:val="003F0D99"/>
    <w:rsid w:val="003F29E3"/>
    <w:rsid w:val="003F5A01"/>
    <w:rsid w:val="003F7D78"/>
    <w:rsid w:val="0040056C"/>
    <w:rsid w:val="00401BEA"/>
    <w:rsid w:val="00402F70"/>
    <w:rsid w:val="00403BDA"/>
    <w:rsid w:val="00403EC6"/>
    <w:rsid w:val="00404091"/>
    <w:rsid w:val="0040558D"/>
    <w:rsid w:val="00405884"/>
    <w:rsid w:val="00405EAD"/>
    <w:rsid w:val="00406DCA"/>
    <w:rsid w:val="004100C2"/>
    <w:rsid w:val="004104F0"/>
    <w:rsid w:val="00411672"/>
    <w:rsid w:val="0041311A"/>
    <w:rsid w:val="00413DCB"/>
    <w:rsid w:val="004147C2"/>
    <w:rsid w:val="00415022"/>
    <w:rsid w:val="004160DB"/>
    <w:rsid w:val="004164F9"/>
    <w:rsid w:val="00416AE6"/>
    <w:rsid w:val="004172B6"/>
    <w:rsid w:val="00417C45"/>
    <w:rsid w:val="00420CAB"/>
    <w:rsid w:val="00420D04"/>
    <w:rsid w:val="004213C6"/>
    <w:rsid w:val="004226C2"/>
    <w:rsid w:val="004227C7"/>
    <w:rsid w:val="00423F91"/>
    <w:rsid w:val="004247DE"/>
    <w:rsid w:val="0042480D"/>
    <w:rsid w:val="004253DD"/>
    <w:rsid w:val="004259E5"/>
    <w:rsid w:val="00425A1A"/>
    <w:rsid w:val="00425D4E"/>
    <w:rsid w:val="00426DC4"/>
    <w:rsid w:val="00426FC1"/>
    <w:rsid w:val="0042735B"/>
    <w:rsid w:val="00434D06"/>
    <w:rsid w:val="00435144"/>
    <w:rsid w:val="00437271"/>
    <w:rsid w:val="00437492"/>
    <w:rsid w:val="00437B3E"/>
    <w:rsid w:val="00437E36"/>
    <w:rsid w:val="00441132"/>
    <w:rsid w:val="00443564"/>
    <w:rsid w:val="004439A5"/>
    <w:rsid w:val="00444760"/>
    <w:rsid w:val="00445FBD"/>
    <w:rsid w:val="00446861"/>
    <w:rsid w:val="00447DCB"/>
    <w:rsid w:val="00447EAB"/>
    <w:rsid w:val="00451CF4"/>
    <w:rsid w:val="00453042"/>
    <w:rsid w:val="00453785"/>
    <w:rsid w:val="00456565"/>
    <w:rsid w:val="0045721C"/>
    <w:rsid w:val="00457DCD"/>
    <w:rsid w:val="0046107C"/>
    <w:rsid w:val="00461175"/>
    <w:rsid w:val="0046338B"/>
    <w:rsid w:val="004642C9"/>
    <w:rsid w:val="00464571"/>
    <w:rsid w:val="00465796"/>
    <w:rsid w:val="00465955"/>
    <w:rsid w:val="00465ABA"/>
    <w:rsid w:val="00465D14"/>
    <w:rsid w:val="00466A5D"/>
    <w:rsid w:val="00467BB0"/>
    <w:rsid w:val="00467EE1"/>
    <w:rsid w:val="004701E9"/>
    <w:rsid w:val="004719EF"/>
    <w:rsid w:val="00471A8A"/>
    <w:rsid w:val="00472A9D"/>
    <w:rsid w:val="0047466E"/>
    <w:rsid w:val="00475C11"/>
    <w:rsid w:val="00476A83"/>
    <w:rsid w:val="00477402"/>
    <w:rsid w:val="00477E63"/>
    <w:rsid w:val="00480229"/>
    <w:rsid w:val="00480714"/>
    <w:rsid w:val="00480739"/>
    <w:rsid w:val="00480989"/>
    <w:rsid w:val="00480AE9"/>
    <w:rsid w:val="004837D0"/>
    <w:rsid w:val="00486571"/>
    <w:rsid w:val="00486CB9"/>
    <w:rsid w:val="004872B0"/>
    <w:rsid w:val="00487611"/>
    <w:rsid w:val="0049016B"/>
    <w:rsid w:val="00490557"/>
    <w:rsid w:val="00490BD5"/>
    <w:rsid w:val="00491038"/>
    <w:rsid w:val="00491578"/>
    <w:rsid w:val="00491645"/>
    <w:rsid w:val="0049318C"/>
    <w:rsid w:val="004961B7"/>
    <w:rsid w:val="004A01FD"/>
    <w:rsid w:val="004A069A"/>
    <w:rsid w:val="004A0B71"/>
    <w:rsid w:val="004A13A9"/>
    <w:rsid w:val="004A277F"/>
    <w:rsid w:val="004A3004"/>
    <w:rsid w:val="004A3156"/>
    <w:rsid w:val="004A3794"/>
    <w:rsid w:val="004A5077"/>
    <w:rsid w:val="004A6684"/>
    <w:rsid w:val="004A70DF"/>
    <w:rsid w:val="004B0308"/>
    <w:rsid w:val="004B0B9A"/>
    <w:rsid w:val="004B1ACB"/>
    <w:rsid w:val="004B2F5B"/>
    <w:rsid w:val="004B3FE5"/>
    <w:rsid w:val="004B4291"/>
    <w:rsid w:val="004B4DB1"/>
    <w:rsid w:val="004B4FD1"/>
    <w:rsid w:val="004B58D8"/>
    <w:rsid w:val="004B79CC"/>
    <w:rsid w:val="004C04BA"/>
    <w:rsid w:val="004C15DE"/>
    <w:rsid w:val="004C3087"/>
    <w:rsid w:val="004C3B2D"/>
    <w:rsid w:val="004C4B98"/>
    <w:rsid w:val="004C5F91"/>
    <w:rsid w:val="004C634B"/>
    <w:rsid w:val="004C7031"/>
    <w:rsid w:val="004D08E0"/>
    <w:rsid w:val="004D174D"/>
    <w:rsid w:val="004D293E"/>
    <w:rsid w:val="004D3A0F"/>
    <w:rsid w:val="004D4B90"/>
    <w:rsid w:val="004D5079"/>
    <w:rsid w:val="004D64EE"/>
    <w:rsid w:val="004D66EA"/>
    <w:rsid w:val="004D673C"/>
    <w:rsid w:val="004D6AC8"/>
    <w:rsid w:val="004D77E5"/>
    <w:rsid w:val="004E1FCD"/>
    <w:rsid w:val="004E1FE3"/>
    <w:rsid w:val="004E219B"/>
    <w:rsid w:val="004E2362"/>
    <w:rsid w:val="004E2553"/>
    <w:rsid w:val="004E371F"/>
    <w:rsid w:val="004E3CE1"/>
    <w:rsid w:val="004E3DB0"/>
    <w:rsid w:val="004E4366"/>
    <w:rsid w:val="004E4423"/>
    <w:rsid w:val="004E4702"/>
    <w:rsid w:val="004E60AB"/>
    <w:rsid w:val="004E60F7"/>
    <w:rsid w:val="004E6C89"/>
    <w:rsid w:val="004E6D43"/>
    <w:rsid w:val="004E72AD"/>
    <w:rsid w:val="004E7728"/>
    <w:rsid w:val="004F1BD7"/>
    <w:rsid w:val="004F1E51"/>
    <w:rsid w:val="004F3FD6"/>
    <w:rsid w:val="004F41BE"/>
    <w:rsid w:val="004F51C2"/>
    <w:rsid w:val="004F5702"/>
    <w:rsid w:val="004F59A7"/>
    <w:rsid w:val="004F76BC"/>
    <w:rsid w:val="004F7D7B"/>
    <w:rsid w:val="00500440"/>
    <w:rsid w:val="00500B25"/>
    <w:rsid w:val="00501E73"/>
    <w:rsid w:val="00502075"/>
    <w:rsid w:val="00503848"/>
    <w:rsid w:val="00504841"/>
    <w:rsid w:val="00505517"/>
    <w:rsid w:val="00506E78"/>
    <w:rsid w:val="005072EF"/>
    <w:rsid w:val="005133AE"/>
    <w:rsid w:val="0051397A"/>
    <w:rsid w:val="00514C78"/>
    <w:rsid w:val="005170F5"/>
    <w:rsid w:val="0051710A"/>
    <w:rsid w:val="005179EF"/>
    <w:rsid w:val="005203B3"/>
    <w:rsid w:val="005209EF"/>
    <w:rsid w:val="00520A1E"/>
    <w:rsid w:val="00520DED"/>
    <w:rsid w:val="005220E9"/>
    <w:rsid w:val="00524014"/>
    <w:rsid w:val="0052576C"/>
    <w:rsid w:val="00525F26"/>
    <w:rsid w:val="0052789C"/>
    <w:rsid w:val="00531191"/>
    <w:rsid w:val="00532713"/>
    <w:rsid w:val="005331DA"/>
    <w:rsid w:val="00533B6D"/>
    <w:rsid w:val="00534558"/>
    <w:rsid w:val="005358AB"/>
    <w:rsid w:val="00536899"/>
    <w:rsid w:val="0054111E"/>
    <w:rsid w:val="005417DF"/>
    <w:rsid w:val="00542931"/>
    <w:rsid w:val="0054300F"/>
    <w:rsid w:val="0054340C"/>
    <w:rsid w:val="00543AC9"/>
    <w:rsid w:val="00543BEC"/>
    <w:rsid w:val="00545569"/>
    <w:rsid w:val="0054566E"/>
    <w:rsid w:val="00545FFD"/>
    <w:rsid w:val="00546843"/>
    <w:rsid w:val="0054714E"/>
    <w:rsid w:val="0055061D"/>
    <w:rsid w:val="00551684"/>
    <w:rsid w:val="005534D0"/>
    <w:rsid w:val="00555858"/>
    <w:rsid w:val="00555B3D"/>
    <w:rsid w:val="00556330"/>
    <w:rsid w:val="00556C94"/>
    <w:rsid w:val="00556FD4"/>
    <w:rsid w:val="00557078"/>
    <w:rsid w:val="0055772A"/>
    <w:rsid w:val="005620C3"/>
    <w:rsid w:val="0056389B"/>
    <w:rsid w:val="00563C41"/>
    <w:rsid w:val="00564273"/>
    <w:rsid w:val="005644DC"/>
    <w:rsid w:val="00564B33"/>
    <w:rsid w:val="00564EC3"/>
    <w:rsid w:val="005663C2"/>
    <w:rsid w:val="005666E9"/>
    <w:rsid w:val="00570242"/>
    <w:rsid w:val="005704C1"/>
    <w:rsid w:val="00570565"/>
    <w:rsid w:val="005707F4"/>
    <w:rsid w:val="0057185E"/>
    <w:rsid w:val="005727F5"/>
    <w:rsid w:val="00577B25"/>
    <w:rsid w:val="005811F4"/>
    <w:rsid w:val="00581622"/>
    <w:rsid w:val="0058224E"/>
    <w:rsid w:val="00582FCC"/>
    <w:rsid w:val="00583666"/>
    <w:rsid w:val="00583987"/>
    <w:rsid w:val="0058498B"/>
    <w:rsid w:val="00584BA1"/>
    <w:rsid w:val="00587119"/>
    <w:rsid w:val="00587B31"/>
    <w:rsid w:val="00590D46"/>
    <w:rsid w:val="00590DEC"/>
    <w:rsid w:val="0059195F"/>
    <w:rsid w:val="00592238"/>
    <w:rsid w:val="00592C83"/>
    <w:rsid w:val="00595552"/>
    <w:rsid w:val="0059677D"/>
    <w:rsid w:val="00597E09"/>
    <w:rsid w:val="005A0FB8"/>
    <w:rsid w:val="005A1220"/>
    <w:rsid w:val="005A126A"/>
    <w:rsid w:val="005A16CB"/>
    <w:rsid w:val="005A2844"/>
    <w:rsid w:val="005A2EF3"/>
    <w:rsid w:val="005A3F18"/>
    <w:rsid w:val="005A450F"/>
    <w:rsid w:val="005A4AA3"/>
    <w:rsid w:val="005A5220"/>
    <w:rsid w:val="005A5810"/>
    <w:rsid w:val="005A62F3"/>
    <w:rsid w:val="005A6E28"/>
    <w:rsid w:val="005A7608"/>
    <w:rsid w:val="005A7A73"/>
    <w:rsid w:val="005A7B17"/>
    <w:rsid w:val="005B05F6"/>
    <w:rsid w:val="005B25F9"/>
    <w:rsid w:val="005B2E89"/>
    <w:rsid w:val="005B3549"/>
    <w:rsid w:val="005B6492"/>
    <w:rsid w:val="005B68F9"/>
    <w:rsid w:val="005B6DA9"/>
    <w:rsid w:val="005B79D6"/>
    <w:rsid w:val="005C05D7"/>
    <w:rsid w:val="005C08BE"/>
    <w:rsid w:val="005C24F6"/>
    <w:rsid w:val="005C2E63"/>
    <w:rsid w:val="005C30E2"/>
    <w:rsid w:val="005C4619"/>
    <w:rsid w:val="005C4698"/>
    <w:rsid w:val="005C68CF"/>
    <w:rsid w:val="005C7A6D"/>
    <w:rsid w:val="005C7DEB"/>
    <w:rsid w:val="005D04E8"/>
    <w:rsid w:val="005D072E"/>
    <w:rsid w:val="005D356C"/>
    <w:rsid w:val="005D3A6F"/>
    <w:rsid w:val="005D3C40"/>
    <w:rsid w:val="005D3D8E"/>
    <w:rsid w:val="005D47E7"/>
    <w:rsid w:val="005D485A"/>
    <w:rsid w:val="005D56F6"/>
    <w:rsid w:val="005E2791"/>
    <w:rsid w:val="005E3C1F"/>
    <w:rsid w:val="005E3D8E"/>
    <w:rsid w:val="005E54A0"/>
    <w:rsid w:val="005E5FED"/>
    <w:rsid w:val="005E6746"/>
    <w:rsid w:val="005F4749"/>
    <w:rsid w:val="005F4EF4"/>
    <w:rsid w:val="005F56A6"/>
    <w:rsid w:val="005F597E"/>
    <w:rsid w:val="005F5D48"/>
    <w:rsid w:val="005F6032"/>
    <w:rsid w:val="005F60EF"/>
    <w:rsid w:val="005F7AA5"/>
    <w:rsid w:val="005F7F3D"/>
    <w:rsid w:val="00601728"/>
    <w:rsid w:val="006018C2"/>
    <w:rsid w:val="0060220F"/>
    <w:rsid w:val="00603FC5"/>
    <w:rsid w:val="00604406"/>
    <w:rsid w:val="00606C3F"/>
    <w:rsid w:val="0060786E"/>
    <w:rsid w:val="00610B7F"/>
    <w:rsid w:val="00611ACC"/>
    <w:rsid w:val="00612CFB"/>
    <w:rsid w:val="00613157"/>
    <w:rsid w:val="00613370"/>
    <w:rsid w:val="0061372D"/>
    <w:rsid w:val="00613852"/>
    <w:rsid w:val="006156E5"/>
    <w:rsid w:val="0061580A"/>
    <w:rsid w:val="006166C1"/>
    <w:rsid w:val="00617633"/>
    <w:rsid w:val="00617CCC"/>
    <w:rsid w:val="0062074D"/>
    <w:rsid w:val="00624094"/>
    <w:rsid w:val="006245E8"/>
    <w:rsid w:val="00625BD4"/>
    <w:rsid w:val="00626A6D"/>
    <w:rsid w:val="00627261"/>
    <w:rsid w:val="00627355"/>
    <w:rsid w:val="00627E4B"/>
    <w:rsid w:val="0063323E"/>
    <w:rsid w:val="00634692"/>
    <w:rsid w:val="0063493D"/>
    <w:rsid w:val="00635AD6"/>
    <w:rsid w:val="00640629"/>
    <w:rsid w:val="0064067C"/>
    <w:rsid w:val="00640FFB"/>
    <w:rsid w:val="00641B0E"/>
    <w:rsid w:val="00642D91"/>
    <w:rsid w:val="00643BEE"/>
    <w:rsid w:val="00644414"/>
    <w:rsid w:val="006454BA"/>
    <w:rsid w:val="00647674"/>
    <w:rsid w:val="00647D04"/>
    <w:rsid w:val="00647E82"/>
    <w:rsid w:val="00650FF3"/>
    <w:rsid w:val="00651E4F"/>
    <w:rsid w:val="00653BCA"/>
    <w:rsid w:val="00655537"/>
    <w:rsid w:val="006556C6"/>
    <w:rsid w:val="00656773"/>
    <w:rsid w:val="006567CF"/>
    <w:rsid w:val="00663DCC"/>
    <w:rsid w:val="00663E58"/>
    <w:rsid w:val="006641E8"/>
    <w:rsid w:val="00664568"/>
    <w:rsid w:val="0066757A"/>
    <w:rsid w:val="00667988"/>
    <w:rsid w:val="00667F41"/>
    <w:rsid w:val="00670A1C"/>
    <w:rsid w:val="006729FE"/>
    <w:rsid w:val="00673803"/>
    <w:rsid w:val="006740F9"/>
    <w:rsid w:val="00674E6E"/>
    <w:rsid w:val="006751C0"/>
    <w:rsid w:val="00675711"/>
    <w:rsid w:val="00676442"/>
    <w:rsid w:val="00676688"/>
    <w:rsid w:val="0067685E"/>
    <w:rsid w:val="00681C4E"/>
    <w:rsid w:val="00681EFC"/>
    <w:rsid w:val="0068250D"/>
    <w:rsid w:val="0068266B"/>
    <w:rsid w:val="00683757"/>
    <w:rsid w:val="006839C6"/>
    <w:rsid w:val="00685668"/>
    <w:rsid w:val="00685B72"/>
    <w:rsid w:val="00686705"/>
    <w:rsid w:val="00687276"/>
    <w:rsid w:val="0069111B"/>
    <w:rsid w:val="00691AF5"/>
    <w:rsid w:val="00692D50"/>
    <w:rsid w:val="00692F3C"/>
    <w:rsid w:val="00693657"/>
    <w:rsid w:val="0069440A"/>
    <w:rsid w:val="006954E3"/>
    <w:rsid w:val="00695543"/>
    <w:rsid w:val="00696ACD"/>
    <w:rsid w:val="006970DF"/>
    <w:rsid w:val="006A080D"/>
    <w:rsid w:val="006A0876"/>
    <w:rsid w:val="006A08C6"/>
    <w:rsid w:val="006A0FF4"/>
    <w:rsid w:val="006A2559"/>
    <w:rsid w:val="006A2A46"/>
    <w:rsid w:val="006A2A67"/>
    <w:rsid w:val="006A3A34"/>
    <w:rsid w:val="006A3D7D"/>
    <w:rsid w:val="006A41B1"/>
    <w:rsid w:val="006A47D3"/>
    <w:rsid w:val="006A6866"/>
    <w:rsid w:val="006A757A"/>
    <w:rsid w:val="006A75A5"/>
    <w:rsid w:val="006A79D6"/>
    <w:rsid w:val="006B0A30"/>
    <w:rsid w:val="006B0AF4"/>
    <w:rsid w:val="006B2798"/>
    <w:rsid w:val="006B3167"/>
    <w:rsid w:val="006B3634"/>
    <w:rsid w:val="006B4458"/>
    <w:rsid w:val="006B454D"/>
    <w:rsid w:val="006B4B9B"/>
    <w:rsid w:val="006B6449"/>
    <w:rsid w:val="006B74B1"/>
    <w:rsid w:val="006B7983"/>
    <w:rsid w:val="006B7B92"/>
    <w:rsid w:val="006B7F76"/>
    <w:rsid w:val="006C1B98"/>
    <w:rsid w:val="006C23AE"/>
    <w:rsid w:val="006C2568"/>
    <w:rsid w:val="006C2E66"/>
    <w:rsid w:val="006C5B07"/>
    <w:rsid w:val="006C77D1"/>
    <w:rsid w:val="006D11D6"/>
    <w:rsid w:val="006D127D"/>
    <w:rsid w:val="006D2534"/>
    <w:rsid w:val="006D326F"/>
    <w:rsid w:val="006D5304"/>
    <w:rsid w:val="006D59AC"/>
    <w:rsid w:val="006D6148"/>
    <w:rsid w:val="006D62DA"/>
    <w:rsid w:val="006D6A66"/>
    <w:rsid w:val="006D73CD"/>
    <w:rsid w:val="006E0694"/>
    <w:rsid w:val="006E0FAE"/>
    <w:rsid w:val="006E1C51"/>
    <w:rsid w:val="006E463E"/>
    <w:rsid w:val="006E5D5D"/>
    <w:rsid w:val="006E682F"/>
    <w:rsid w:val="006E6B77"/>
    <w:rsid w:val="006E7045"/>
    <w:rsid w:val="006E78D8"/>
    <w:rsid w:val="006F16FF"/>
    <w:rsid w:val="006F170E"/>
    <w:rsid w:val="006F21E3"/>
    <w:rsid w:val="006F29E6"/>
    <w:rsid w:val="006F2AF0"/>
    <w:rsid w:val="006F2CC8"/>
    <w:rsid w:val="006F3DD0"/>
    <w:rsid w:val="006F409C"/>
    <w:rsid w:val="006F47B3"/>
    <w:rsid w:val="006F4E3F"/>
    <w:rsid w:val="006F6244"/>
    <w:rsid w:val="006F740D"/>
    <w:rsid w:val="00700A5A"/>
    <w:rsid w:val="00701366"/>
    <w:rsid w:val="00702E6F"/>
    <w:rsid w:val="00703237"/>
    <w:rsid w:val="007049D7"/>
    <w:rsid w:val="00704B8C"/>
    <w:rsid w:val="007067F7"/>
    <w:rsid w:val="00706DF2"/>
    <w:rsid w:val="007078C2"/>
    <w:rsid w:val="00710692"/>
    <w:rsid w:val="00711B7A"/>
    <w:rsid w:val="00712C53"/>
    <w:rsid w:val="007169D3"/>
    <w:rsid w:val="00716CBC"/>
    <w:rsid w:val="0071740F"/>
    <w:rsid w:val="00717D0D"/>
    <w:rsid w:val="00717EEF"/>
    <w:rsid w:val="00720C8F"/>
    <w:rsid w:val="00720ED3"/>
    <w:rsid w:val="00722207"/>
    <w:rsid w:val="00722D41"/>
    <w:rsid w:val="00723E65"/>
    <w:rsid w:val="007243A8"/>
    <w:rsid w:val="00724C68"/>
    <w:rsid w:val="007262B8"/>
    <w:rsid w:val="00726BF8"/>
    <w:rsid w:val="00726F8C"/>
    <w:rsid w:val="00727808"/>
    <w:rsid w:val="00727AFE"/>
    <w:rsid w:val="007324BD"/>
    <w:rsid w:val="00732E3D"/>
    <w:rsid w:val="00733EF9"/>
    <w:rsid w:val="00733FFC"/>
    <w:rsid w:val="0073438A"/>
    <w:rsid w:val="0073464E"/>
    <w:rsid w:val="007351AC"/>
    <w:rsid w:val="00736BFB"/>
    <w:rsid w:val="00737C4C"/>
    <w:rsid w:val="00740F8D"/>
    <w:rsid w:val="00741C14"/>
    <w:rsid w:val="00742B73"/>
    <w:rsid w:val="00743621"/>
    <w:rsid w:val="00744930"/>
    <w:rsid w:val="00744A96"/>
    <w:rsid w:val="00744D42"/>
    <w:rsid w:val="00744DFF"/>
    <w:rsid w:val="007450F6"/>
    <w:rsid w:val="00745EA3"/>
    <w:rsid w:val="00746E7C"/>
    <w:rsid w:val="007478F5"/>
    <w:rsid w:val="00747D6F"/>
    <w:rsid w:val="00750339"/>
    <w:rsid w:val="0075117E"/>
    <w:rsid w:val="0075281B"/>
    <w:rsid w:val="007545C4"/>
    <w:rsid w:val="007552BC"/>
    <w:rsid w:val="00756A6B"/>
    <w:rsid w:val="00756A9F"/>
    <w:rsid w:val="007612FE"/>
    <w:rsid w:val="007637A9"/>
    <w:rsid w:val="007640E7"/>
    <w:rsid w:val="00765212"/>
    <w:rsid w:val="00766755"/>
    <w:rsid w:val="00766AD3"/>
    <w:rsid w:val="007673CA"/>
    <w:rsid w:val="007714DB"/>
    <w:rsid w:val="0077189E"/>
    <w:rsid w:val="00772009"/>
    <w:rsid w:val="007723DA"/>
    <w:rsid w:val="00773F48"/>
    <w:rsid w:val="0077412F"/>
    <w:rsid w:val="00776A00"/>
    <w:rsid w:val="007774B9"/>
    <w:rsid w:val="00777C5B"/>
    <w:rsid w:val="007807B2"/>
    <w:rsid w:val="0078110F"/>
    <w:rsid w:val="0078115F"/>
    <w:rsid w:val="0078120B"/>
    <w:rsid w:val="00782A2A"/>
    <w:rsid w:val="00782DA5"/>
    <w:rsid w:val="00783243"/>
    <w:rsid w:val="00783A00"/>
    <w:rsid w:val="00783B3C"/>
    <w:rsid w:val="00783BE3"/>
    <w:rsid w:val="00785764"/>
    <w:rsid w:val="0079099F"/>
    <w:rsid w:val="00790C04"/>
    <w:rsid w:val="007911EB"/>
    <w:rsid w:val="0079141B"/>
    <w:rsid w:val="00791739"/>
    <w:rsid w:val="007933B3"/>
    <w:rsid w:val="00793A4F"/>
    <w:rsid w:val="00793C85"/>
    <w:rsid w:val="00794433"/>
    <w:rsid w:val="00794856"/>
    <w:rsid w:val="00795744"/>
    <w:rsid w:val="00795A6D"/>
    <w:rsid w:val="00795C81"/>
    <w:rsid w:val="00797580"/>
    <w:rsid w:val="00797730"/>
    <w:rsid w:val="007A267A"/>
    <w:rsid w:val="007A3133"/>
    <w:rsid w:val="007A443B"/>
    <w:rsid w:val="007A47BC"/>
    <w:rsid w:val="007A4858"/>
    <w:rsid w:val="007A48A5"/>
    <w:rsid w:val="007A54D4"/>
    <w:rsid w:val="007A66A3"/>
    <w:rsid w:val="007B07F6"/>
    <w:rsid w:val="007B0F1C"/>
    <w:rsid w:val="007B1DA7"/>
    <w:rsid w:val="007B2059"/>
    <w:rsid w:val="007B20D9"/>
    <w:rsid w:val="007B26AC"/>
    <w:rsid w:val="007B2E74"/>
    <w:rsid w:val="007B50A7"/>
    <w:rsid w:val="007B54CF"/>
    <w:rsid w:val="007B5F57"/>
    <w:rsid w:val="007B6B71"/>
    <w:rsid w:val="007B7AB4"/>
    <w:rsid w:val="007C1329"/>
    <w:rsid w:val="007C1F23"/>
    <w:rsid w:val="007C31D8"/>
    <w:rsid w:val="007C345D"/>
    <w:rsid w:val="007C3D1A"/>
    <w:rsid w:val="007C64C9"/>
    <w:rsid w:val="007C69DE"/>
    <w:rsid w:val="007C7EDC"/>
    <w:rsid w:val="007D0285"/>
    <w:rsid w:val="007D0745"/>
    <w:rsid w:val="007D0C80"/>
    <w:rsid w:val="007D1532"/>
    <w:rsid w:val="007D20FC"/>
    <w:rsid w:val="007D2586"/>
    <w:rsid w:val="007D3441"/>
    <w:rsid w:val="007D4258"/>
    <w:rsid w:val="007D4631"/>
    <w:rsid w:val="007D510D"/>
    <w:rsid w:val="007D5436"/>
    <w:rsid w:val="007D6627"/>
    <w:rsid w:val="007D6FEF"/>
    <w:rsid w:val="007E07CA"/>
    <w:rsid w:val="007E22D7"/>
    <w:rsid w:val="007E2FC2"/>
    <w:rsid w:val="007E3D2C"/>
    <w:rsid w:val="007E57E1"/>
    <w:rsid w:val="007E61A8"/>
    <w:rsid w:val="007F0F12"/>
    <w:rsid w:val="007F0FB1"/>
    <w:rsid w:val="007F16C3"/>
    <w:rsid w:val="007F1B6A"/>
    <w:rsid w:val="007F222E"/>
    <w:rsid w:val="007F24FE"/>
    <w:rsid w:val="007F41BD"/>
    <w:rsid w:val="007F45E5"/>
    <w:rsid w:val="007F4721"/>
    <w:rsid w:val="007F4923"/>
    <w:rsid w:val="007F5572"/>
    <w:rsid w:val="007F5A02"/>
    <w:rsid w:val="007F65CC"/>
    <w:rsid w:val="007F6C63"/>
    <w:rsid w:val="007F77D1"/>
    <w:rsid w:val="007F796C"/>
    <w:rsid w:val="008013BE"/>
    <w:rsid w:val="00802F85"/>
    <w:rsid w:val="008041B7"/>
    <w:rsid w:val="00805BD8"/>
    <w:rsid w:val="00806C30"/>
    <w:rsid w:val="00807D9D"/>
    <w:rsid w:val="00810FFA"/>
    <w:rsid w:val="00811042"/>
    <w:rsid w:val="008135C9"/>
    <w:rsid w:val="00813E09"/>
    <w:rsid w:val="00813EC0"/>
    <w:rsid w:val="00814D68"/>
    <w:rsid w:val="00815D3C"/>
    <w:rsid w:val="00816769"/>
    <w:rsid w:val="008167F4"/>
    <w:rsid w:val="0082042C"/>
    <w:rsid w:val="00821A13"/>
    <w:rsid w:val="00822754"/>
    <w:rsid w:val="00822D0B"/>
    <w:rsid w:val="00823160"/>
    <w:rsid w:val="00824A3F"/>
    <w:rsid w:val="008258F1"/>
    <w:rsid w:val="00827E11"/>
    <w:rsid w:val="00830082"/>
    <w:rsid w:val="00830294"/>
    <w:rsid w:val="008306F8"/>
    <w:rsid w:val="00832EE7"/>
    <w:rsid w:val="00836774"/>
    <w:rsid w:val="008375AD"/>
    <w:rsid w:val="008375C6"/>
    <w:rsid w:val="00837FB6"/>
    <w:rsid w:val="008406A9"/>
    <w:rsid w:val="00842B0B"/>
    <w:rsid w:val="00844227"/>
    <w:rsid w:val="00844722"/>
    <w:rsid w:val="0084552E"/>
    <w:rsid w:val="00845E7C"/>
    <w:rsid w:val="0084678F"/>
    <w:rsid w:val="008479A2"/>
    <w:rsid w:val="00847A31"/>
    <w:rsid w:val="00847CC4"/>
    <w:rsid w:val="0085024C"/>
    <w:rsid w:val="00850358"/>
    <w:rsid w:val="00850BD6"/>
    <w:rsid w:val="00852301"/>
    <w:rsid w:val="00852442"/>
    <w:rsid w:val="00852EB9"/>
    <w:rsid w:val="008535DD"/>
    <w:rsid w:val="00853DF8"/>
    <w:rsid w:val="00854BBE"/>
    <w:rsid w:val="00857563"/>
    <w:rsid w:val="00857624"/>
    <w:rsid w:val="008601B1"/>
    <w:rsid w:val="0086052C"/>
    <w:rsid w:val="0086165E"/>
    <w:rsid w:val="00862E75"/>
    <w:rsid w:val="008630AD"/>
    <w:rsid w:val="008634D9"/>
    <w:rsid w:val="0086536E"/>
    <w:rsid w:val="00866C07"/>
    <w:rsid w:val="008675D0"/>
    <w:rsid w:val="00867F51"/>
    <w:rsid w:val="00871208"/>
    <w:rsid w:val="00872044"/>
    <w:rsid w:val="00872C46"/>
    <w:rsid w:val="00874021"/>
    <w:rsid w:val="00877B31"/>
    <w:rsid w:val="008816C2"/>
    <w:rsid w:val="00881B93"/>
    <w:rsid w:val="008828E2"/>
    <w:rsid w:val="00882DF8"/>
    <w:rsid w:val="008839CF"/>
    <w:rsid w:val="00884CA9"/>
    <w:rsid w:val="00884D06"/>
    <w:rsid w:val="00884F72"/>
    <w:rsid w:val="008860DC"/>
    <w:rsid w:val="008869B7"/>
    <w:rsid w:val="0088700F"/>
    <w:rsid w:val="00890B46"/>
    <w:rsid w:val="00894F5B"/>
    <w:rsid w:val="00895FF0"/>
    <w:rsid w:val="00897B23"/>
    <w:rsid w:val="008A1470"/>
    <w:rsid w:val="008A1EF0"/>
    <w:rsid w:val="008A4D0E"/>
    <w:rsid w:val="008A503C"/>
    <w:rsid w:val="008A5B39"/>
    <w:rsid w:val="008A6E3B"/>
    <w:rsid w:val="008A71E0"/>
    <w:rsid w:val="008A735D"/>
    <w:rsid w:val="008B0AF1"/>
    <w:rsid w:val="008B38C0"/>
    <w:rsid w:val="008B396A"/>
    <w:rsid w:val="008B4B92"/>
    <w:rsid w:val="008B4ED8"/>
    <w:rsid w:val="008B5F88"/>
    <w:rsid w:val="008C188F"/>
    <w:rsid w:val="008C1EFE"/>
    <w:rsid w:val="008C3D52"/>
    <w:rsid w:val="008C6775"/>
    <w:rsid w:val="008D0436"/>
    <w:rsid w:val="008D1C61"/>
    <w:rsid w:val="008D25D2"/>
    <w:rsid w:val="008D4853"/>
    <w:rsid w:val="008D493B"/>
    <w:rsid w:val="008D523E"/>
    <w:rsid w:val="008D64BC"/>
    <w:rsid w:val="008D6C66"/>
    <w:rsid w:val="008D7509"/>
    <w:rsid w:val="008D7987"/>
    <w:rsid w:val="008D79DD"/>
    <w:rsid w:val="008E0407"/>
    <w:rsid w:val="008E34CE"/>
    <w:rsid w:val="008E418A"/>
    <w:rsid w:val="008E519B"/>
    <w:rsid w:val="008E5B04"/>
    <w:rsid w:val="008E5CCB"/>
    <w:rsid w:val="008E623F"/>
    <w:rsid w:val="008E62AE"/>
    <w:rsid w:val="008E710C"/>
    <w:rsid w:val="008F1345"/>
    <w:rsid w:val="008F29BF"/>
    <w:rsid w:val="008F32CB"/>
    <w:rsid w:val="008F39A2"/>
    <w:rsid w:val="008F6999"/>
    <w:rsid w:val="008F78B2"/>
    <w:rsid w:val="008F78D1"/>
    <w:rsid w:val="008F7987"/>
    <w:rsid w:val="0090025D"/>
    <w:rsid w:val="00900A49"/>
    <w:rsid w:val="009012CE"/>
    <w:rsid w:val="00901762"/>
    <w:rsid w:val="009036FA"/>
    <w:rsid w:val="00903C37"/>
    <w:rsid w:val="00904880"/>
    <w:rsid w:val="009048C4"/>
    <w:rsid w:val="00904D19"/>
    <w:rsid w:val="00907014"/>
    <w:rsid w:val="0090738D"/>
    <w:rsid w:val="009078F5"/>
    <w:rsid w:val="0091185F"/>
    <w:rsid w:val="00911DD6"/>
    <w:rsid w:val="0091248F"/>
    <w:rsid w:val="00912752"/>
    <w:rsid w:val="00912867"/>
    <w:rsid w:val="00913199"/>
    <w:rsid w:val="009134BB"/>
    <w:rsid w:val="009135CC"/>
    <w:rsid w:val="00913CC3"/>
    <w:rsid w:val="00915C19"/>
    <w:rsid w:val="009174F1"/>
    <w:rsid w:val="009206D4"/>
    <w:rsid w:val="00922A11"/>
    <w:rsid w:val="0092312E"/>
    <w:rsid w:val="00924034"/>
    <w:rsid w:val="009247E5"/>
    <w:rsid w:val="00924DC3"/>
    <w:rsid w:val="00925F7C"/>
    <w:rsid w:val="00926880"/>
    <w:rsid w:val="00926FE1"/>
    <w:rsid w:val="0092708D"/>
    <w:rsid w:val="00930058"/>
    <w:rsid w:val="009304FE"/>
    <w:rsid w:val="00930A3F"/>
    <w:rsid w:val="00930DDE"/>
    <w:rsid w:val="0093210A"/>
    <w:rsid w:val="0093279F"/>
    <w:rsid w:val="00932C1F"/>
    <w:rsid w:val="0093545D"/>
    <w:rsid w:val="009357D8"/>
    <w:rsid w:val="00936234"/>
    <w:rsid w:val="00936380"/>
    <w:rsid w:val="00936994"/>
    <w:rsid w:val="00940922"/>
    <w:rsid w:val="00943890"/>
    <w:rsid w:val="00944072"/>
    <w:rsid w:val="009447B3"/>
    <w:rsid w:val="00944C00"/>
    <w:rsid w:val="009468A7"/>
    <w:rsid w:val="009502AD"/>
    <w:rsid w:val="0095037F"/>
    <w:rsid w:val="0095060A"/>
    <w:rsid w:val="0095189B"/>
    <w:rsid w:val="00952AC4"/>
    <w:rsid w:val="00953398"/>
    <w:rsid w:val="00953839"/>
    <w:rsid w:val="00953B50"/>
    <w:rsid w:val="0095419A"/>
    <w:rsid w:val="009545F4"/>
    <w:rsid w:val="00954F5E"/>
    <w:rsid w:val="00954F91"/>
    <w:rsid w:val="00955CE1"/>
    <w:rsid w:val="00956B79"/>
    <w:rsid w:val="00956CD8"/>
    <w:rsid w:val="00957DFD"/>
    <w:rsid w:val="00960B29"/>
    <w:rsid w:val="00960C34"/>
    <w:rsid w:val="009633B8"/>
    <w:rsid w:val="009638D8"/>
    <w:rsid w:val="00963953"/>
    <w:rsid w:val="009654F9"/>
    <w:rsid w:val="00965635"/>
    <w:rsid w:val="0096589B"/>
    <w:rsid w:val="00965A44"/>
    <w:rsid w:val="00965CD0"/>
    <w:rsid w:val="009667B6"/>
    <w:rsid w:val="00966E75"/>
    <w:rsid w:val="00970BF7"/>
    <w:rsid w:val="009729AE"/>
    <w:rsid w:val="00972B13"/>
    <w:rsid w:val="00972BA8"/>
    <w:rsid w:val="00972C25"/>
    <w:rsid w:val="00981A6D"/>
    <w:rsid w:val="00982CC8"/>
    <w:rsid w:val="0098380A"/>
    <w:rsid w:val="00984D80"/>
    <w:rsid w:val="00984F59"/>
    <w:rsid w:val="009913C0"/>
    <w:rsid w:val="00991A9B"/>
    <w:rsid w:val="0099206F"/>
    <w:rsid w:val="00992AFF"/>
    <w:rsid w:val="00992CDF"/>
    <w:rsid w:val="00994ED0"/>
    <w:rsid w:val="009A0CDB"/>
    <w:rsid w:val="009A2B85"/>
    <w:rsid w:val="009A3599"/>
    <w:rsid w:val="009A4818"/>
    <w:rsid w:val="009A4BFB"/>
    <w:rsid w:val="009A4EFF"/>
    <w:rsid w:val="009A5346"/>
    <w:rsid w:val="009A56E3"/>
    <w:rsid w:val="009A62CB"/>
    <w:rsid w:val="009A72B6"/>
    <w:rsid w:val="009A7711"/>
    <w:rsid w:val="009B1338"/>
    <w:rsid w:val="009B513D"/>
    <w:rsid w:val="009B52DB"/>
    <w:rsid w:val="009B61A5"/>
    <w:rsid w:val="009B6219"/>
    <w:rsid w:val="009C02E2"/>
    <w:rsid w:val="009C0E8B"/>
    <w:rsid w:val="009C27F9"/>
    <w:rsid w:val="009C5159"/>
    <w:rsid w:val="009C592A"/>
    <w:rsid w:val="009C648F"/>
    <w:rsid w:val="009C64A0"/>
    <w:rsid w:val="009C7719"/>
    <w:rsid w:val="009C7892"/>
    <w:rsid w:val="009D22D3"/>
    <w:rsid w:val="009D231D"/>
    <w:rsid w:val="009D4168"/>
    <w:rsid w:val="009D498C"/>
    <w:rsid w:val="009D51F9"/>
    <w:rsid w:val="009D60F2"/>
    <w:rsid w:val="009D657E"/>
    <w:rsid w:val="009E3DC8"/>
    <w:rsid w:val="009E50EE"/>
    <w:rsid w:val="009E544E"/>
    <w:rsid w:val="009F0EEC"/>
    <w:rsid w:val="009F301F"/>
    <w:rsid w:val="009F3112"/>
    <w:rsid w:val="009F3A74"/>
    <w:rsid w:val="009F42DE"/>
    <w:rsid w:val="009F586A"/>
    <w:rsid w:val="009F5DDF"/>
    <w:rsid w:val="009F640C"/>
    <w:rsid w:val="009F7DC2"/>
    <w:rsid w:val="00A00DF0"/>
    <w:rsid w:val="00A00F32"/>
    <w:rsid w:val="00A013CE"/>
    <w:rsid w:val="00A05C85"/>
    <w:rsid w:val="00A06575"/>
    <w:rsid w:val="00A06EEE"/>
    <w:rsid w:val="00A109C4"/>
    <w:rsid w:val="00A11D74"/>
    <w:rsid w:val="00A12405"/>
    <w:rsid w:val="00A126A8"/>
    <w:rsid w:val="00A133C5"/>
    <w:rsid w:val="00A1344B"/>
    <w:rsid w:val="00A14093"/>
    <w:rsid w:val="00A146E0"/>
    <w:rsid w:val="00A14D51"/>
    <w:rsid w:val="00A166EB"/>
    <w:rsid w:val="00A16833"/>
    <w:rsid w:val="00A169D9"/>
    <w:rsid w:val="00A16B1E"/>
    <w:rsid w:val="00A204D9"/>
    <w:rsid w:val="00A21708"/>
    <w:rsid w:val="00A21BE9"/>
    <w:rsid w:val="00A23046"/>
    <w:rsid w:val="00A241D8"/>
    <w:rsid w:val="00A25EAC"/>
    <w:rsid w:val="00A34A75"/>
    <w:rsid w:val="00A34B41"/>
    <w:rsid w:val="00A35200"/>
    <w:rsid w:val="00A4028C"/>
    <w:rsid w:val="00A402D5"/>
    <w:rsid w:val="00A4102F"/>
    <w:rsid w:val="00A416AF"/>
    <w:rsid w:val="00A41FA0"/>
    <w:rsid w:val="00A43411"/>
    <w:rsid w:val="00A43E56"/>
    <w:rsid w:val="00A44360"/>
    <w:rsid w:val="00A44E03"/>
    <w:rsid w:val="00A45A82"/>
    <w:rsid w:val="00A45D3C"/>
    <w:rsid w:val="00A45F79"/>
    <w:rsid w:val="00A46EE1"/>
    <w:rsid w:val="00A4741B"/>
    <w:rsid w:val="00A5064F"/>
    <w:rsid w:val="00A50DA1"/>
    <w:rsid w:val="00A52A17"/>
    <w:rsid w:val="00A52FA6"/>
    <w:rsid w:val="00A5332A"/>
    <w:rsid w:val="00A53788"/>
    <w:rsid w:val="00A537E4"/>
    <w:rsid w:val="00A55999"/>
    <w:rsid w:val="00A55E44"/>
    <w:rsid w:val="00A56353"/>
    <w:rsid w:val="00A56399"/>
    <w:rsid w:val="00A5646D"/>
    <w:rsid w:val="00A5694B"/>
    <w:rsid w:val="00A57C87"/>
    <w:rsid w:val="00A605B3"/>
    <w:rsid w:val="00A611A8"/>
    <w:rsid w:val="00A61ED4"/>
    <w:rsid w:val="00A620D8"/>
    <w:rsid w:val="00A6244D"/>
    <w:rsid w:val="00A62AE0"/>
    <w:rsid w:val="00A642AB"/>
    <w:rsid w:val="00A66177"/>
    <w:rsid w:val="00A6775C"/>
    <w:rsid w:val="00A67835"/>
    <w:rsid w:val="00A67918"/>
    <w:rsid w:val="00A67AB7"/>
    <w:rsid w:val="00A7021B"/>
    <w:rsid w:val="00A70365"/>
    <w:rsid w:val="00A719C1"/>
    <w:rsid w:val="00A7362E"/>
    <w:rsid w:val="00A73C30"/>
    <w:rsid w:val="00A74B0F"/>
    <w:rsid w:val="00A761B3"/>
    <w:rsid w:val="00A769F4"/>
    <w:rsid w:val="00A76AA0"/>
    <w:rsid w:val="00A77246"/>
    <w:rsid w:val="00A779DF"/>
    <w:rsid w:val="00A80B0A"/>
    <w:rsid w:val="00A80CC1"/>
    <w:rsid w:val="00A81B04"/>
    <w:rsid w:val="00A832D3"/>
    <w:rsid w:val="00A83E52"/>
    <w:rsid w:val="00A85559"/>
    <w:rsid w:val="00A86702"/>
    <w:rsid w:val="00A86854"/>
    <w:rsid w:val="00A86997"/>
    <w:rsid w:val="00A86D10"/>
    <w:rsid w:val="00A8787B"/>
    <w:rsid w:val="00A908F1"/>
    <w:rsid w:val="00A9111C"/>
    <w:rsid w:val="00A918F4"/>
    <w:rsid w:val="00A9389A"/>
    <w:rsid w:val="00A938EA"/>
    <w:rsid w:val="00A951F0"/>
    <w:rsid w:val="00A9595E"/>
    <w:rsid w:val="00A95C5B"/>
    <w:rsid w:val="00A95E36"/>
    <w:rsid w:val="00A96CA8"/>
    <w:rsid w:val="00A96CF5"/>
    <w:rsid w:val="00A9726C"/>
    <w:rsid w:val="00A97838"/>
    <w:rsid w:val="00A978C9"/>
    <w:rsid w:val="00AA12D7"/>
    <w:rsid w:val="00AA1AC9"/>
    <w:rsid w:val="00AA43B9"/>
    <w:rsid w:val="00AA4949"/>
    <w:rsid w:val="00AA5184"/>
    <w:rsid w:val="00AA5D6B"/>
    <w:rsid w:val="00AA5E25"/>
    <w:rsid w:val="00AA7BE2"/>
    <w:rsid w:val="00AB03EF"/>
    <w:rsid w:val="00AB054A"/>
    <w:rsid w:val="00AB1897"/>
    <w:rsid w:val="00AB220B"/>
    <w:rsid w:val="00AB312E"/>
    <w:rsid w:val="00AB3F40"/>
    <w:rsid w:val="00AB448C"/>
    <w:rsid w:val="00AB4DBA"/>
    <w:rsid w:val="00AB5987"/>
    <w:rsid w:val="00AB6699"/>
    <w:rsid w:val="00AB6FA0"/>
    <w:rsid w:val="00AB7298"/>
    <w:rsid w:val="00AB7433"/>
    <w:rsid w:val="00AB7ACA"/>
    <w:rsid w:val="00AB7EC1"/>
    <w:rsid w:val="00AC162B"/>
    <w:rsid w:val="00AC245C"/>
    <w:rsid w:val="00AC2605"/>
    <w:rsid w:val="00AC33BE"/>
    <w:rsid w:val="00AC3473"/>
    <w:rsid w:val="00AC3830"/>
    <w:rsid w:val="00AC49BD"/>
    <w:rsid w:val="00AC56ED"/>
    <w:rsid w:val="00AC6549"/>
    <w:rsid w:val="00AD03D8"/>
    <w:rsid w:val="00AD0782"/>
    <w:rsid w:val="00AD09AC"/>
    <w:rsid w:val="00AD4214"/>
    <w:rsid w:val="00AD46DB"/>
    <w:rsid w:val="00AD57D9"/>
    <w:rsid w:val="00AD6632"/>
    <w:rsid w:val="00AD7370"/>
    <w:rsid w:val="00AD73BE"/>
    <w:rsid w:val="00AD7D66"/>
    <w:rsid w:val="00AE0354"/>
    <w:rsid w:val="00AE154F"/>
    <w:rsid w:val="00AE1D6F"/>
    <w:rsid w:val="00AE2065"/>
    <w:rsid w:val="00AE2CE9"/>
    <w:rsid w:val="00AE31BC"/>
    <w:rsid w:val="00AE4DEA"/>
    <w:rsid w:val="00AE4ECE"/>
    <w:rsid w:val="00AE62F9"/>
    <w:rsid w:val="00AE70C0"/>
    <w:rsid w:val="00AE7DA6"/>
    <w:rsid w:val="00AF00B1"/>
    <w:rsid w:val="00AF070E"/>
    <w:rsid w:val="00AF08D5"/>
    <w:rsid w:val="00AF26FD"/>
    <w:rsid w:val="00AF28A0"/>
    <w:rsid w:val="00AF294E"/>
    <w:rsid w:val="00AF2E48"/>
    <w:rsid w:val="00AF40DB"/>
    <w:rsid w:val="00AF48F8"/>
    <w:rsid w:val="00AF4E2C"/>
    <w:rsid w:val="00AF566D"/>
    <w:rsid w:val="00AF6A20"/>
    <w:rsid w:val="00AF6EC9"/>
    <w:rsid w:val="00AF77DD"/>
    <w:rsid w:val="00AF7838"/>
    <w:rsid w:val="00B02642"/>
    <w:rsid w:val="00B02BB1"/>
    <w:rsid w:val="00B055F2"/>
    <w:rsid w:val="00B06452"/>
    <w:rsid w:val="00B06C58"/>
    <w:rsid w:val="00B07A68"/>
    <w:rsid w:val="00B07CDC"/>
    <w:rsid w:val="00B109B6"/>
    <w:rsid w:val="00B110F2"/>
    <w:rsid w:val="00B1156B"/>
    <w:rsid w:val="00B1199E"/>
    <w:rsid w:val="00B123BD"/>
    <w:rsid w:val="00B12446"/>
    <w:rsid w:val="00B124BD"/>
    <w:rsid w:val="00B13197"/>
    <w:rsid w:val="00B15634"/>
    <w:rsid w:val="00B15E8A"/>
    <w:rsid w:val="00B16300"/>
    <w:rsid w:val="00B20D8D"/>
    <w:rsid w:val="00B219FC"/>
    <w:rsid w:val="00B22767"/>
    <w:rsid w:val="00B240FC"/>
    <w:rsid w:val="00B251D9"/>
    <w:rsid w:val="00B2567A"/>
    <w:rsid w:val="00B267D8"/>
    <w:rsid w:val="00B277F6"/>
    <w:rsid w:val="00B27971"/>
    <w:rsid w:val="00B30A15"/>
    <w:rsid w:val="00B32884"/>
    <w:rsid w:val="00B33598"/>
    <w:rsid w:val="00B34089"/>
    <w:rsid w:val="00B34D20"/>
    <w:rsid w:val="00B3591C"/>
    <w:rsid w:val="00B35B6F"/>
    <w:rsid w:val="00B35BCF"/>
    <w:rsid w:val="00B36A43"/>
    <w:rsid w:val="00B36AFD"/>
    <w:rsid w:val="00B37168"/>
    <w:rsid w:val="00B3786E"/>
    <w:rsid w:val="00B43457"/>
    <w:rsid w:val="00B44065"/>
    <w:rsid w:val="00B44F66"/>
    <w:rsid w:val="00B45C58"/>
    <w:rsid w:val="00B46647"/>
    <w:rsid w:val="00B46D82"/>
    <w:rsid w:val="00B508DF"/>
    <w:rsid w:val="00B51A46"/>
    <w:rsid w:val="00B51C7D"/>
    <w:rsid w:val="00B5248D"/>
    <w:rsid w:val="00B52EF2"/>
    <w:rsid w:val="00B5322A"/>
    <w:rsid w:val="00B64E1E"/>
    <w:rsid w:val="00B65924"/>
    <w:rsid w:val="00B669D3"/>
    <w:rsid w:val="00B66BB7"/>
    <w:rsid w:val="00B67032"/>
    <w:rsid w:val="00B70B7B"/>
    <w:rsid w:val="00B70C1F"/>
    <w:rsid w:val="00B72B8E"/>
    <w:rsid w:val="00B7678C"/>
    <w:rsid w:val="00B77325"/>
    <w:rsid w:val="00B8038B"/>
    <w:rsid w:val="00B80FDD"/>
    <w:rsid w:val="00B81469"/>
    <w:rsid w:val="00B81968"/>
    <w:rsid w:val="00B81D63"/>
    <w:rsid w:val="00B81D79"/>
    <w:rsid w:val="00B842C6"/>
    <w:rsid w:val="00B846D0"/>
    <w:rsid w:val="00B85544"/>
    <w:rsid w:val="00B8745F"/>
    <w:rsid w:val="00B87888"/>
    <w:rsid w:val="00B87F99"/>
    <w:rsid w:val="00B9021A"/>
    <w:rsid w:val="00B90846"/>
    <w:rsid w:val="00B9162F"/>
    <w:rsid w:val="00B9197A"/>
    <w:rsid w:val="00B92069"/>
    <w:rsid w:val="00B92A3F"/>
    <w:rsid w:val="00B9333D"/>
    <w:rsid w:val="00B936E3"/>
    <w:rsid w:val="00B93795"/>
    <w:rsid w:val="00B9480E"/>
    <w:rsid w:val="00B9483D"/>
    <w:rsid w:val="00B95BA6"/>
    <w:rsid w:val="00B974CC"/>
    <w:rsid w:val="00B978C3"/>
    <w:rsid w:val="00BA0B7E"/>
    <w:rsid w:val="00BA200C"/>
    <w:rsid w:val="00BA2347"/>
    <w:rsid w:val="00BA25BE"/>
    <w:rsid w:val="00BA2699"/>
    <w:rsid w:val="00BA4FC7"/>
    <w:rsid w:val="00BA50B0"/>
    <w:rsid w:val="00BA616E"/>
    <w:rsid w:val="00BB1CCE"/>
    <w:rsid w:val="00BB1D09"/>
    <w:rsid w:val="00BB2124"/>
    <w:rsid w:val="00BB34F1"/>
    <w:rsid w:val="00BB3DD2"/>
    <w:rsid w:val="00BB3E8C"/>
    <w:rsid w:val="00BB4720"/>
    <w:rsid w:val="00BB4894"/>
    <w:rsid w:val="00BB497A"/>
    <w:rsid w:val="00BB535A"/>
    <w:rsid w:val="00BB588E"/>
    <w:rsid w:val="00BB68E5"/>
    <w:rsid w:val="00BB6EC4"/>
    <w:rsid w:val="00BB760E"/>
    <w:rsid w:val="00BC030D"/>
    <w:rsid w:val="00BC09CB"/>
    <w:rsid w:val="00BC15A3"/>
    <w:rsid w:val="00BC1767"/>
    <w:rsid w:val="00BC1915"/>
    <w:rsid w:val="00BC4614"/>
    <w:rsid w:val="00BC5837"/>
    <w:rsid w:val="00BD0408"/>
    <w:rsid w:val="00BD0B5A"/>
    <w:rsid w:val="00BD0C47"/>
    <w:rsid w:val="00BD28A2"/>
    <w:rsid w:val="00BD2A41"/>
    <w:rsid w:val="00BD544C"/>
    <w:rsid w:val="00BD5AD9"/>
    <w:rsid w:val="00BD6C51"/>
    <w:rsid w:val="00BD7982"/>
    <w:rsid w:val="00BE2F60"/>
    <w:rsid w:val="00BE3C2C"/>
    <w:rsid w:val="00BE57D4"/>
    <w:rsid w:val="00BE731A"/>
    <w:rsid w:val="00BE762C"/>
    <w:rsid w:val="00BE7F6A"/>
    <w:rsid w:val="00BF18CD"/>
    <w:rsid w:val="00BF2E2D"/>
    <w:rsid w:val="00BF447B"/>
    <w:rsid w:val="00BF51F4"/>
    <w:rsid w:val="00C011A9"/>
    <w:rsid w:val="00C01A5D"/>
    <w:rsid w:val="00C01CBB"/>
    <w:rsid w:val="00C04266"/>
    <w:rsid w:val="00C046C0"/>
    <w:rsid w:val="00C04D6A"/>
    <w:rsid w:val="00C0597C"/>
    <w:rsid w:val="00C063BC"/>
    <w:rsid w:val="00C06430"/>
    <w:rsid w:val="00C10C3C"/>
    <w:rsid w:val="00C10F64"/>
    <w:rsid w:val="00C11DA0"/>
    <w:rsid w:val="00C12951"/>
    <w:rsid w:val="00C12FCB"/>
    <w:rsid w:val="00C1300F"/>
    <w:rsid w:val="00C13479"/>
    <w:rsid w:val="00C13890"/>
    <w:rsid w:val="00C165A5"/>
    <w:rsid w:val="00C16872"/>
    <w:rsid w:val="00C174A7"/>
    <w:rsid w:val="00C17FE3"/>
    <w:rsid w:val="00C209E7"/>
    <w:rsid w:val="00C20D09"/>
    <w:rsid w:val="00C21C86"/>
    <w:rsid w:val="00C222BD"/>
    <w:rsid w:val="00C23770"/>
    <w:rsid w:val="00C270CA"/>
    <w:rsid w:val="00C275A1"/>
    <w:rsid w:val="00C27CF8"/>
    <w:rsid w:val="00C27E18"/>
    <w:rsid w:val="00C30175"/>
    <w:rsid w:val="00C3033C"/>
    <w:rsid w:val="00C30812"/>
    <w:rsid w:val="00C310AA"/>
    <w:rsid w:val="00C325F1"/>
    <w:rsid w:val="00C32D8B"/>
    <w:rsid w:val="00C330EB"/>
    <w:rsid w:val="00C330F6"/>
    <w:rsid w:val="00C34D76"/>
    <w:rsid w:val="00C3614C"/>
    <w:rsid w:val="00C3637F"/>
    <w:rsid w:val="00C36901"/>
    <w:rsid w:val="00C36DE5"/>
    <w:rsid w:val="00C37780"/>
    <w:rsid w:val="00C4204C"/>
    <w:rsid w:val="00C44F2B"/>
    <w:rsid w:val="00C45528"/>
    <w:rsid w:val="00C50705"/>
    <w:rsid w:val="00C5301B"/>
    <w:rsid w:val="00C530EB"/>
    <w:rsid w:val="00C54BCB"/>
    <w:rsid w:val="00C55D1C"/>
    <w:rsid w:val="00C566F9"/>
    <w:rsid w:val="00C56958"/>
    <w:rsid w:val="00C56EE8"/>
    <w:rsid w:val="00C57B06"/>
    <w:rsid w:val="00C57C4E"/>
    <w:rsid w:val="00C606C1"/>
    <w:rsid w:val="00C62286"/>
    <w:rsid w:val="00C629E2"/>
    <w:rsid w:val="00C63589"/>
    <w:rsid w:val="00C63593"/>
    <w:rsid w:val="00C6472B"/>
    <w:rsid w:val="00C64F36"/>
    <w:rsid w:val="00C673D7"/>
    <w:rsid w:val="00C71492"/>
    <w:rsid w:val="00C716BC"/>
    <w:rsid w:val="00C72903"/>
    <w:rsid w:val="00C7515B"/>
    <w:rsid w:val="00C7556D"/>
    <w:rsid w:val="00C7590E"/>
    <w:rsid w:val="00C763D5"/>
    <w:rsid w:val="00C7796B"/>
    <w:rsid w:val="00C77A65"/>
    <w:rsid w:val="00C77DD0"/>
    <w:rsid w:val="00C82E5A"/>
    <w:rsid w:val="00C856BC"/>
    <w:rsid w:val="00C85975"/>
    <w:rsid w:val="00C85DEF"/>
    <w:rsid w:val="00C872DE"/>
    <w:rsid w:val="00C90576"/>
    <w:rsid w:val="00C912E2"/>
    <w:rsid w:val="00C91C6A"/>
    <w:rsid w:val="00C91E59"/>
    <w:rsid w:val="00C92A2A"/>
    <w:rsid w:val="00C934FB"/>
    <w:rsid w:val="00C9360C"/>
    <w:rsid w:val="00C93D09"/>
    <w:rsid w:val="00C950B3"/>
    <w:rsid w:val="00C95428"/>
    <w:rsid w:val="00C95444"/>
    <w:rsid w:val="00C962AA"/>
    <w:rsid w:val="00C9735D"/>
    <w:rsid w:val="00CA01A0"/>
    <w:rsid w:val="00CA0819"/>
    <w:rsid w:val="00CA1DD6"/>
    <w:rsid w:val="00CA2021"/>
    <w:rsid w:val="00CA242E"/>
    <w:rsid w:val="00CA5239"/>
    <w:rsid w:val="00CA602C"/>
    <w:rsid w:val="00CA6043"/>
    <w:rsid w:val="00CA6212"/>
    <w:rsid w:val="00CA6236"/>
    <w:rsid w:val="00CA64D4"/>
    <w:rsid w:val="00CA666A"/>
    <w:rsid w:val="00CA7CD6"/>
    <w:rsid w:val="00CB045A"/>
    <w:rsid w:val="00CB0BE5"/>
    <w:rsid w:val="00CB0E70"/>
    <w:rsid w:val="00CB1657"/>
    <w:rsid w:val="00CB26B6"/>
    <w:rsid w:val="00CB2963"/>
    <w:rsid w:val="00CB329E"/>
    <w:rsid w:val="00CB4ED3"/>
    <w:rsid w:val="00CB5E8B"/>
    <w:rsid w:val="00CB5F3A"/>
    <w:rsid w:val="00CB69ED"/>
    <w:rsid w:val="00CB7479"/>
    <w:rsid w:val="00CB7CD2"/>
    <w:rsid w:val="00CC2157"/>
    <w:rsid w:val="00CC242F"/>
    <w:rsid w:val="00CC2FFB"/>
    <w:rsid w:val="00CC356A"/>
    <w:rsid w:val="00CC41E9"/>
    <w:rsid w:val="00CC45E8"/>
    <w:rsid w:val="00CC4DA3"/>
    <w:rsid w:val="00CC59B2"/>
    <w:rsid w:val="00CC5B01"/>
    <w:rsid w:val="00CC6E94"/>
    <w:rsid w:val="00CD11D7"/>
    <w:rsid w:val="00CD1E2E"/>
    <w:rsid w:val="00CD25A9"/>
    <w:rsid w:val="00CD2BF2"/>
    <w:rsid w:val="00CD2FA8"/>
    <w:rsid w:val="00CD33E1"/>
    <w:rsid w:val="00CD3C82"/>
    <w:rsid w:val="00CD4806"/>
    <w:rsid w:val="00CD552C"/>
    <w:rsid w:val="00CD5FB8"/>
    <w:rsid w:val="00CD6363"/>
    <w:rsid w:val="00CD69CF"/>
    <w:rsid w:val="00CD70FB"/>
    <w:rsid w:val="00CE0103"/>
    <w:rsid w:val="00CE0AF8"/>
    <w:rsid w:val="00CE1A5F"/>
    <w:rsid w:val="00CE2550"/>
    <w:rsid w:val="00CE40FA"/>
    <w:rsid w:val="00CE4A23"/>
    <w:rsid w:val="00CE4EEB"/>
    <w:rsid w:val="00CE77EF"/>
    <w:rsid w:val="00CF0F11"/>
    <w:rsid w:val="00CF23BF"/>
    <w:rsid w:val="00CF256A"/>
    <w:rsid w:val="00CF3C5E"/>
    <w:rsid w:val="00CF44A6"/>
    <w:rsid w:val="00CF4CCE"/>
    <w:rsid w:val="00CF5794"/>
    <w:rsid w:val="00CF5D6F"/>
    <w:rsid w:val="00CF6F15"/>
    <w:rsid w:val="00CF7A2F"/>
    <w:rsid w:val="00D00611"/>
    <w:rsid w:val="00D00D25"/>
    <w:rsid w:val="00D01DFE"/>
    <w:rsid w:val="00D02F46"/>
    <w:rsid w:val="00D04D72"/>
    <w:rsid w:val="00D053A8"/>
    <w:rsid w:val="00D05DA1"/>
    <w:rsid w:val="00D10384"/>
    <w:rsid w:val="00D1047F"/>
    <w:rsid w:val="00D106CD"/>
    <w:rsid w:val="00D10AB8"/>
    <w:rsid w:val="00D10BC0"/>
    <w:rsid w:val="00D10CFD"/>
    <w:rsid w:val="00D11073"/>
    <w:rsid w:val="00D11AE0"/>
    <w:rsid w:val="00D14169"/>
    <w:rsid w:val="00D15A4B"/>
    <w:rsid w:val="00D15D5F"/>
    <w:rsid w:val="00D15D64"/>
    <w:rsid w:val="00D15D6D"/>
    <w:rsid w:val="00D15F6E"/>
    <w:rsid w:val="00D16371"/>
    <w:rsid w:val="00D16489"/>
    <w:rsid w:val="00D226B3"/>
    <w:rsid w:val="00D22CAB"/>
    <w:rsid w:val="00D240DC"/>
    <w:rsid w:val="00D2420C"/>
    <w:rsid w:val="00D24DB1"/>
    <w:rsid w:val="00D25582"/>
    <w:rsid w:val="00D2578D"/>
    <w:rsid w:val="00D26777"/>
    <w:rsid w:val="00D269BE"/>
    <w:rsid w:val="00D31FEA"/>
    <w:rsid w:val="00D339FB"/>
    <w:rsid w:val="00D3425B"/>
    <w:rsid w:val="00D35157"/>
    <w:rsid w:val="00D36430"/>
    <w:rsid w:val="00D372FB"/>
    <w:rsid w:val="00D40C1D"/>
    <w:rsid w:val="00D429A0"/>
    <w:rsid w:val="00D42F8A"/>
    <w:rsid w:val="00D43BB3"/>
    <w:rsid w:val="00D43BFA"/>
    <w:rsid w:val="00D45CD6"/>
    <w:rsid w:val="00D466D4"/>
    <w:rsid w:val="00D469EE"/>
    <w:rsid w:val="00D46F98"/>
    <w:rsid w:val="00D4752D"/>
    <w:rsid w:val="00D50329"/>
    <w:rsid w:val="00D5065B"/>
    <w:rsid w:val="00D50DCC"/>
    <w:rsid w:val="00D5122A"/>
    <w:rsid w:val="00D51FCA"/>
    <w:rsid w:val="00D5260F"/>
    <w:rsid w:val="00D52BEE"/>
    <w:rsid w:val="00D55707"/>
    <w:rsid w:val="00D55AAC"/>
    <w:rsid w:val="00D55F57"/>
    <w:rsid w:val="00D56402"/>
    <w:rsid w:val="00D57C15"/>
    <w:rsid w:val="00D57C3F"/>
    <w:rsid w:val="00D6086A"/>
    <w:rsid w:val="00D60937"/>
    <w:rsid w:val="00D60E83"/>
    <w:rsid w:val="00D6172F"/>
    <w:rsid w:val="00D62068"/>
    <w:rsid w:val="00D6255A"/>
    <w:rsid w:val="00D62A61"/>
    <w:rsid w:val="00D63D61"/>
    <w:rsid w:val="00D64D5A"/>
    <w:rsid w:val="00D66307"/>
    <w:rsid w:val="00D6740C"/>
    <w:rsid w:val="00D67858"/>
    <w:rsid w:val="00D67F4C"/>
    <w:rsid w:val="00D700A9"/>
    <w:rsid w:val="00D70F17"/>
    <w:rsid w:val="00D74BB2"/>
    <w:rsid w:val="00D7606E"/>
    <w:rsid w:val="00D76A33"/>
    <w:rsid w:val="00D76C08"/>
    <w:rsid w:val="00D8076A"/>
    <w:rsid w:val="00D81114"/>
    <w:rsid w:val="00D813F7"/>
    <w:rsid w:val="00D82175"/>
    <w:rsid w:val="00D83A56"/>
    <w:rsid w:val="00D849BE"/>
    <w:rsid w:val="00D84CC1"/>
    <w:rsid w:val="00D85E55"/>
    <w:rsid w:val="00D874A3"/>
    <w:rsid w:val="00D90421"/>
    <w:rsid w:val="00D90678"/>
    <w:rsid w:val="00D91B51"/>
    <w:rsid w:val="00D91D5D"/>
    <w:rsid w:val="00D92331"/>
    <w:rsid w:val="00D933BC"/>
    <w:rsid w:val="00D934BB"/>
    <w:rsid w:val="00D94C3B"/>
    <w:rsid w:val="00D94CD2"/>
    <w:rsid w:val="00D94DE9"/>
    <w:rsid w:val="00D94F2F"/>
    <w:rsid w:val="00D95E41"/>
    <w:rsid w:val="00D964CE"/>
    <w:rsid w:val="00D97760"/>
    <w:rsid w:val="00D97DB0"/>
    <w:rsid w:val="00DA0040"/>
    <w:rsid w:val="00DA09EF"/>
    <w:rsid w:val="00DA145B"/>
    <w:rsid w:val="00DA5208"/>
    <w:rsid w:val="00DA528E"/>
    <w:rsid w:val="00DA5F34"/>
    <w:rsid w:val="00DA713B"/>
    <w:rsid w:val="00DB1BFC"/>
    <w:rsid w:val="00DB2D65"/>
    <w:rsid w:val="00DB2F7D"/>
    <w:rsid w:val="00DB371A"/>
    <w:rsid w:val="00DB4D87"/>
    <w:rsid w:val="00DB4E48"/>
    <w:rsid w:val="00DB5913"/>
    <w:rsid w:val="00DB6B13"/>
    <w:rsid w:val="00DB6E48"/>
    <w:rsid w:val="00DC00B5"/>
    <w:rsid w:val="00DC0AB4"/>
    <w:rsid w:val="00DC24C8"/>
    <w:rsid w:val="00DC3C44"/>
    <w:rsid w:val="00DC5CF2"/>
    <w:rsid w:val="00DD063A"/>
    <w:rsid w:val="00DD14BB"/>
    <w:rsid w:val="00DD1739"/>
    <w:rsid w:val="00DD1E40"/>
    <w:rsid w:val="00DD2831"/>
    <w:rsid w:val="00DD4F8B"/>
    <w:rsid w:val="00DD5D64"/>
    <w:rsid w:val="00DD6057"/>
    <w:rsid w:val="00DD6116"/>
    <w:rsid w:val="00DD6A69"/>
    <w:rsid w:val="00DD78A1"/>
    <w:rsid w:val="00DE0488"/>
    <w:rsid w:val="00DE057A"/>
    <w:rsid w:val="00DE1850"/>
    <w:rsid w:val="00DE2AA2"/>
    <w:rsid w:val="00DE2D33"/>
    <w:rsid w:val="00DE306C"/>
    <w:rsid w:val="00DE4369"/>
    <w:rsid w:val="00DE70DA"/>
    <w:rsid w:val="00DF1CAF"/>
    <w:rsid w:val="00DF363A"/>
    <w:rsid w:val="00DF37DF"/>
    <w:rsid w:val="00DF4254"/>
    <w:rsid w:val="00DF60A2"/>
    <w:rsid w:val="00DF6E7D"/>
    <w:rsid w:val="00DF7344"/>
    <w:rsid w:val="00E0096A"/>
    <w:rsid w:val="00E00B78"/>
    <w:rsid w:val="00E00D6B"/>
    <w:rsid w:val="00E04B05"/>
    <w:rsid w:val="00E04EF2"/>
    <w:rsid w:val="00E110C2"/>
    <w:rsid w:val="00E11B05"/>
    <w:rsid w:val="00E11F5F"/>
    <w:rsid w:val="00E126D7"/>
    <w:rsid w:val="00E13674"/>
    <w:rsid w:val="00E13EA1"/>
    <w:rsid w:val="00E1414E"/>
    <w:rsid w:val="00E1434F"/>
    <w:rsid w:val="00E14AFE"/>
    <w:rsid w:val="00E1616B"/>
    <w:rsid w:val="00E1656C"/>
    <w:rsid w:val="00E16F35"/>
    <w:rsid w:val="00E17D0C"/>
    <w:rsid w:val="00E20B4B"/>
    <w:rsid w:val="00E20B8E"/>
    <w:rsid w:val="00E20FAD"/>
    <w:rsid w:val="00E22DB7"/>
    <w:rsid w:val="00E242DE"/>
    <w:rsid w:val="00E24639"/>
    <w:rsid w:val="00E2543E"/>
    <w:rsid w:val="00E25B29"/>
    <w:rsid w:val="00E30BA4"/>
    <w:rsid w:val="00E31103"/>
    <w:rsid w:val="00E324E8"/>
    <w:rsid w:val="00E326DC"/>
    <w:rsid w:val="00E32A61"/>
    <w:rsid w:val="00E354B0"/>
    <w:rsid w:val="00E406E9"/>
    <w:rsid w:val="00E40B22"/>
    <w:rsid w:val="00E41F33"/>
    <w:rsid w:val="00E423BE"/>
    <w:rsid w:val="00E42A18"/>
    <w:rsid w:val="00E4345E"/>
    <w:rsid w:val="00E43DD6"/>
    <w:rsid w:val="00E46726"/>
    <w:rsid w:val="00E46ACF"/>
    <w:rsid w:val="00E47798"/>
    <w:rsid w:val="00E50309"/>
    <w:rsid w:val="00E5040E"/>
    <w:rsid w:val="00E509FB"/>
    <w:rsid w:val="00E50E82"/>
    <w:rsid w:val="00E55983"/>
    <w:rsid w:val="00E560D6"/>
    <w:rsid w:val="00E5623A"/>
    <w:rsid w:val="00E56A38"/>
    <w:rsid w:val="00E56FCC"/>
    <w:rsid w:val="00E5710A"/>
    <w:rsid w:val="00E57A26"/>
    <w:rsid w:val="00E60194"/>
    <w:rsid w:val="00E611D4"/>
    <w:rsid w:val="00E62171"/>
    <w:rsid w:val="00E6368C"/>
    <w:rsid w:val="00E64DB9"/>
    <w:rsid w:val="00E73B27"/>
    <w:rsid w:val="00E7429E"/>
    <w:rsid w:val="00E75D14"/>
    <w:rsid w:val="00E76142"/>
    <w:rsid w:val="00E76DF5"/>
    <w:rsid w:val="00E7733D"/>
    <w:rsid w:val="00E77697"/>
    <w:rsid w:val="00E77841"/>
    <w:rsid w:val="00E80C62"/>
    <w:rsid w:val="00E82504"/>
    <w:rsid w:val="00E8293A"/>
    <w:rsid w:val="00E8341C"/>
    <w:rsid w:val="00E8420B"/>
    <w:rsid w:val="00E84B6B"/>
    <w:rsid w:val="00E8655B"/>
    <w:rsid w:val="00E8694C"/>
    <w:rsid w:val="00E8796B"/>
    <w:rsid w:val="00E90075"/>
    <w:rsid w:val="00E91D5D"/>
    <w:rsid w:val="00E9201A"/>
    <w:rsid w:val="00E92751"/>
    <w:rsid w:val="00E92E99"/>
    <w:rsid w:val="00E93C01"/>
    <w:rsid w:val="00E93EED"/>
    <w:rsid w:val="00E941A9"/>
    <w:rsid w:val="00E94AE3"/>
    <w:rsid w:val="00E953B4"/>
    <w:rsid w:val="00E9773F"/>
    <w:rsid w:val="00E97E5F"/>
    <w:rsid w:val="00EA0BF1"/>
    <w:rsid w:val="00EA1812"/>
    <w:rsid w:val="00EA2315"/>
    <w:rsid w:val="00EA4237"/>
    <w:rsid w:val="00EA49FA"/>
    <w:rsid w:val="00EA55DD"/>
    <w:rsid w:val="00EA5A58"/>
    <w:rsid w:val="00EA5F8B"/>
    <w:rsid w:val="00EA64D4"/>
    <w:rsid w:val="00EB1738"/>
    <w:rsid w:val="00EB2C23"/>
    <w:rsid w:val="00EB3547"/>
    <w:rsid w:val="00EB5936"/>
    <w:rsid w:val="00EB62B7"/>
    <w:rsid w:val="00EB6D8B"/>
    <w:rsid w:val="00EB78B4"/>
    <w:rsid w:val="00EB7D68"/>
    <w:rsid w:val="00EC0625"/>
    <w:rsid w:val="00EC1013"/>
    <w:rsid w:val="00EC1094"/>
    <w:rsid w:val="00EC1119"/>
    <w:rsid w:val="00EC12E2"/>
    <w:rsid w:val="00EC1308"/>
    <w:rsid w:val="00EC1455"/>
    <w:rsid w:val="00EC225B"/>
    <w:rsid w:val="00EC3320"/>
    <w:rsid w:val="00EC3985"/>
    <w:rsid w:val="00EC3F3B"/>
    <w:rsid w:val="00EC4879"/>
    <w:rsid w:val="00EC58BA"/>
    <w:rsid w:val="00EC66EF"/>
    <w:rsid w:val="00EC706B"/>
    <w:rsid w:val="00EC7688"/>
    <w:rsid w:val="00EC7B86"/>
    <w:rsid w:val="00EC7C08"/>
    <w:rsid w:val="00ED08E6"/>
    <w:rsid w:val="00ED26FB"/>
    <w:rsid w:val="00ED2A01"/>
    <w:rsid w:val="00ED30DC"/>
    <w:rsid w:val="00ED3413"/>
    <w:rsid w:val="00ED3A21"/>
    <w:rsid w:val="00ED41F5"/>
    <w:rsid w:val="00ED4E13"/>
    <w:rsid w:val="00ED5AA0"/>
    <w:rsid w:val="00EE056B"/>
    <w:rsid w:val="00EE0AF4"/>
    <w:rsid w:val="00EE0E8B"/>
    <w:rsid w:val="00EE12C8"/>
    <w:rsid w:val="00EE1699"/>
    <w:rsid w:val="00EE1AE7"/>
    <w:rsid w:val="00EE2C94"/>
    <w:rsid w:val="00EE316B"/>
    <w:rsid w:val="00EE3AB9"/>
    <w:rsid w:val="00EE51CA"/>
    <w:rsid w:val="00EE77A3"/>
    <w:rsid w:val="00EE7B91"/>
    <w:rsid w:val="00EF23CD"/>
    <w:rsid w:val="00EF329C"/>
    <w:rsid w:val="00EF3B53"/>
    <w:rsid w:val="00EF3B67"/>
    <w:rsid w:val="00EF4AF7"/>
    <w:rsid w:val="00EF653A"/>
    <w:rsid w:val="00EF7414"/>
    <w:rsid w:val="00F00980"/>
    <w:rsid w:val="00F02449"/>
    <w:rsid w:val="00F04B24"/>
    <w:rsid w:val="00F04BF5"/>
    <w:rsid w:val="00F05B87"/>
    <w:rsid w:val="00F05D4D"/>
    <w:rsid w:val="00F06B1A"/>
    <w:rsid w:val="00F06EFF"/>
    <w:rsid w:val="00F112B7"/>
    <w:rsid w:val="00F12A70"/>
    <w:rsid w:val="00F13D03"/>
    <w:rsid w:val="00F15333"/>
    <w:rsid w:val="00F155FA"/>
    <w:rsid w:val="00F15A68"/>
    <w:rsid w:val="00F16984"/>
    <w:rsid w:val="00F16A89"/>
    <w:rsid w:val="00F17201"/>
    <w:rsid w:val="00F20716"/>
    <w:rsid w:val="00F220FD"/>
    <w:rsid w:val="00F2255D"/>
    <w:rsid w:val="00F2265A"/>
    <w:rsid w:val="00F22F14"/>
    <w:rsid w:val="00F25516"/>
    <w:rsid w:val="00F25D39"/>
    <w:rsid w:val="00F2624C"/>
    <w:rsid w:val="00F2666F"/>
    <w:rsid w:val="00F270B5"/>
    <w:rsid w:val="00F3144A"/>
    <w:rsid w:val="00F323B4"/>
    <w:rsid w:val="00F323D7"/>
    <w:rsid w:val="00F34708"/>
    <w:rsid w:val="00F34AE8"/>
    <w:rsid w:val="00F35AD5"/>
    <w:rsid w:val="00F36373"/>
    <w:rsid w:val="00F36BD0"/>
    <w:rsid w:val="00F37D3D"/>
    <w:rsid w:val="00F4048E"/>
    <w:rsid w:val="00F412FD"/>
    <w:rsid w:val="00F417AB"/>
    <w:rsid w:val="00F41B19"/>
    <w:rsid w:val="00F42A56"/>
    <w:rsid w:val="00F42EAC"/>
    <w:rsid w:val="00F44166"/>
    <w:rsid w:val="00F44B78"/>
    <w:rsid w:val="00F472A9"/>
    <w:rsid w:val="00F47763"/>
    <w:rsid w:val="00F509E4"/>
    <w:rsid w:val="00F54731"/>
    <w:rsid w:val="00F56B3C"/>
    <w:rsid w:val="00F57317"/>
    <w:rsid w:val="00F61132"/>
    <w:rsid w:val="00F6206A"/>
    <w:rsid w:val="00F62B60"/>
    <w:rsid w:val="00F62EB6"/>
    <w:rsid w:val="00F62F82"/>
    <w:rsid w:val="00F63223"/>
    <w:rsid w:val="00F65026"/>
    <w:rsid w:val="00F663D1"/>
    <w:rsid w:val="00F67529"/>
    <w:rsid w:val="00F67A66"/>
    <w:rsid w:val="00F7195B"/>
    <w:rsid w:val="00F72699"/>
    <w:rsid w:val="00F73090"/>
    <w:rsid w:val="00F74488"/>
    <w:rsid w:val="00F766EB"/>
    <w:rsid w:val="00F770EE"/>
    <w:rsid w:val="00F77AA9"/>
    <w:rsid w:val="00F77C71"/>
    <w:rsid w:val="00F8203B"/>
    <w:rsid w:val="00F82082"/>
    <w:rsid w:val="00F832AD"/>
    <w:rsid w:val="00F8416F"/>
    <w:rsid w:val="00F84B37"/>
    <w:rsid w:val="00F86C69"/>
    <w:rsid w:val="00F901C7"/>
    <w:rsid w:val="00F91117"/>
    <w:rsid w:val="00F912CB"/>
    <w:rsid w:val="00F940E7"/>
    <w:rsid w:val="00F96DBA"/>
    <w:rsid w:val="00F97A27"/>
    <w:rsid w:val="00FA05F8"/>
    <w:rsid w:val="00FA1B0A"/>
    <w:rsid w:val="00FA1B75"/>
    <w:rsid w:val="00FA1D70"/>
    <w:rsid w:val="00FA2504"/>
    <w:rsid w:val="00FA30CB"/>
    <w:rsid w:val="00FA458B"/>
    <w:rsid w:val="00FA5868"/>
    <w:rsid w:val="00FA5AA8"/>
    <w:rsid w:val="00FA7597"/>
    <w:rsid w:val="00FA78EB"/>
    <w:rsid w:val="00FB0A9D"/>
    <w:rsid w:val="00FB2D62"/>
    <w:rsid w:val="00FB2D98"/>
    <w:rsid w:val="00FB41C8"/>
    <w:rsid w:val="00FB54D4"/>
    <w:rsid w:val="00FB6AD8"/>
    <w:rsid w:val="00FC03ED"/>
    <w:rsid w:val="00FC350C"/>
    <w:rsid w:val="00FC4F60"/>
    <w:rsid w:val="00FC6DB3"/>
    <w:rsid w:val="00FC71C5"/>
    <w:rsid w:val="00FC7392"/>
    <w:rsid w:val="00FD0334"/>
    <w:rsid w:val="00FD11ED"/>
    <w:rsid w:val="00FD1EDB"/>
    <w:rsid w:val="00FD1EF2"/>
    <w:rsid w:val="00FD591A"/>
    <w:rsid w:val="00FD7448"/>
    <w:rsid w:val="00FD75B3"/>
    <w:rsid w:val="00FE108D"/>
    <w:rsid w:val="00FE22EE"/>
    <w:rsid w:val="00FE26EC"/>
    <w:rsid w:val="00FE30F6"/>
    <w:rsid w:val="00FE5030"/>
    <w:rsid w:val="00FF0EEA"/>
    <w:rsid w:val="00FF24A2"/>
    <w:rsid w:val="00FF4B72"/>
    <w:rsid w:val="00FF520C"/>
    <w:rsid w:val="00FF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C46350"/>
  <w15:docId w15:val="{715ECD4C-D1AD-4331-B65B-644B1A5DB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55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6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699"/>
  </w:style>
  <w:style w:type="paragraph" w:styleId="Footer">
    <w:name w:val="footer"/>
    <w:basedOn w:val="Normal"/>
    <w:link w:val="FooterChar"/>
    <w:uiPriority w:val="99"/>
    <w:unhideWhenUsed/>
    <w:rsid w:val="00AB6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699"/>
  </w:style>
  <w:style w:type="character" w:styleId="Hyperlink">
    <w:name w:val="Hyperlink"/>
    <w:basedOn w:val="DefaultParagraphFont"/>
    <w:uiPriority w:val="99"/>
    <w:unhideWhenUsed/>
    <w:rsid w:val="008C677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611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7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75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7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7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ayakime@nps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F4C9A-D39D-4172-A26B-491C4E47D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eg</dc:creator>
  <cp:lastModifiedBy>Yakimenko, Oleg (CIV)</cp:lastModifiedBy>
  <cp:revision>6</cp:revision>
  <cp:lastPrinted>2020-06-22T02:19:00Z</cp:lastPrinted>
  <dcterms:created xsi:type="dcterms:W3CDTF">2020-07-01T03:46:00Z</dcterms:created>
  <dcterms:modified xsi:type="dcterms:W3CDTF">2020-08-05T03:46:00Z</dcterms:modified>
</cp:coreProperties>
</file>